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4F32F" w14:textId="77777777" w:rsidR="00FB4472" w:rsidRDefault="00123F8F">
      <w:pPr>
        <w:pStyle w:val="Body"/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0" locked="0" layoutInCell="1" allowOverlap="1" wp14:anchorId="16CBF480" wp14:editId="296F9E67">
                <wp:simplePos x="0" y="0"/>
                <wp:positionH relativeFrom="page">
                  <wp:posOffset>228600</wp:posOffset>
                </wp:positionH>
                <wp:positionV relativeFrom="page">
                  <wp:posOffset>231140</wp:posOffset>
                </wp:positionV>
                <wp:extent cx="7315201" cy="1215391"/>
                <wp:effectExtent l="0" t="0" r="0" b="0"/>
                <wp:wrapNone/>
                <wp:docPr id="1073741827" name="officeArt object" descr="Group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15201" cy="1215391"/>
                          <a:chOff x="0" y="0"/>
                          <a:chExt cx="7315200" cy="1215390"/>
                        </a:xfrm>
                      </wpg:grpSpPr>
                      <wps:wsp>
                        <wps:cNvPr id="1073741825" name="Rectangle 51"/>
                        <wps:cNvSpPr/>
                        <wps:spPr>
                          <a:xfrm>
                            <a:off x="0" y="0"/>
                            <a:ext cx="7315201" cy="1129665"/>
                          </a:xfrm>
                          <a:custGeom>
                            <a:avLst/>
                            <a:gdLst/>
                            <a:ahLst/>
                            <a:cxnLst>
                              <a:cxn ang="0">
                                <a:pos x="wd2" y="hd2"/>
                              </a:cxn>
                              <a:cxn ang="5400000">
                                <a:pos x="wd2" y="hd2"/>
                              </a:cxn>
                              <a:cxn ang="10800000">
                                <a:pos x="wd2" y="hd2"/>
                              </a:cxn>
                              <a:cxn ang="16200000">
                                <a:pos x="wd2" y="hd2"/>
                              </a:cxn>
                            </a:cxnLst>
                            <a:rect l="0" t="0" r="r" b="b"/>
                            <a:pathLst>
                              <a:path w="21600" h="21600" extrusionOk="0">
                                <a:moveTo>
                                  <a:pt x="0" y="0"/>
                                </a:moveTo>
                                <a:lnTo>
                                  <a:pt x="21600" y="0"/>
                                </a:lnTo>
                                <a:lnTo>
                                  <a:pt x="21600" y="21600"/>
                                </a:lnTo>
                                <a:lnTo>
                                  <a:pt x="10691" y="14024"/>
                                </a:lnTo>
                                <a:lnTo>
                                  <a:pt x="0" y="2087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  <wps:wsp>
                        <wps:cNvPr id="1073741826" name="Rectangle 151"/>
                        <wps:cNvSpPr/>
                        <wps:spPr>
                          <a:xfrm>
                            <a:off x="0" y="1"/>
                            <a:ext cx="7315200" cy="1215390"/>
                          </a:xfrm>
                          <a:prstGeom prst="rect">
                            <a:avLst/>
                          </a:prstGeom>
                          <a:blipFill rotWithShape="1">
                            <a:blip r:embed="rId8"/>
                            <a:srcRect/>
                            <a:stretch>
                              <a:fillRect/>
                            </a:stretch>
                          </a:blipFill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style="visibility:visible;position:absolute;margin-left:18.0pt;margin-top:18.2pt;width:576.0pt;height:95.7pt;z-index:251662336;mso-position-horizontal:absolute;mso-position-horizontal-relative:page;mso-position-vertical:absolute;mso-position-vertical-relative:page;mso-wrap-distance-left:0.0pt;mso-wrap-distance-top:0.0pt;mso-wrap-distance-right:0.0pt;mso-wrap-distance-bottom:0.0pt;" coordorigin="0,0" coordsize="7315200,1215391">
                <w10:wrap type="none" side="bothSides" anchorx="page" anchory="page"/>
                <v:shape id="_x0000_s1027" style="position:absolute;left:0;top:0;width:7315200;height:1129665;" coordorigin="0,0" coordsize="21600,21600" path="M 0,0 L 21600,0 L 21600,21600 L 10691,14024 L 0,20872 L 0,0 X E">
                  <v:fill color="#5B9BD5" opacity="100.0%" type="solid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shape>
                <v:rect id="_x0000_s1028" style="position:absolute;left:0;top:1;width:7315200;height:1215390;">
                  <v:fill r:id="rId9" o:title="image1.png" rotate="t" type="frame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60288" behindDoc="0" locked="0" layoutInCell="1" allowOverlap="1" wp14:anchorId="3A1CAF55" wp14:editId="797F2884">
                <wp:simplePos x="0" y="0"/>
                <wp:positionH relativeFrom="page">
                  <wp:posOffset>228600</wp:posOffset>
                </wp:positionH>
                <wp:positionV relativeFrom="page">
                  <wp:posOffset>8227695</wp:posOffset>
                </wp:positionV>
                <wp:extent cx="7315200" cy="914400"/>
                <wp:effectExtent l="0" t="0" r="0" b="0"/>
                <wp:wrapSquare wrapText="bothSides" distT="57150" distB="57150" distL="57150" distR="57150"/>
                <wp:docPr id="1073741828" name="officeArt object" descr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91440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9E52281" w14:textId="4D4CCBC2" w:rsidR="003069AE" w:rsidRPr="00046B26" w:rsidRDefault="003069AE">
                            <w:pPr>
                              <w:pStyle w:val="NoSpacing"/>
                              <w:jc w:val="right"/>
                              <w:rPr>
                                <w:b/>
                                <w:color w:val="535353" w:themeColor="background2"/>
                                <w:spacing w:val="10"/>
                                <w:sz w:val="40"/>
                                <w:szCs w:val="4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46B26">
                              <w:rPr>
                                <w:b/>
                                <w:color w:val="535353" w:themeColor="background2"/>
                                <w:spacing w:val="10"/>
                                <w:sz w:val="40"/>
                                <w:szCs w:val="40"/>
                                <w:u w:color="595959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Group 8 </w:t>
                            </w:r>
                          </w:p>
                        </w:txbxContent>
                      </wps:txbx>
                      <wps:bodyPr wrap="square" lIns="0" tIns="0" rIns="0" bIns="0" numCol="1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1CAF55" id="_x0000_t202" coordsize="21600,21600" o:spt="202" path="m,l,21600r21600,l21600,xe">
                <v:stroke joinstyle="miter"/>
                <v:path gradientshapeok="t" o:connecttype="rect"/>
              </v:shapetype>
              <v:shape id="officeArt object" o:spid="_x0000_s1026" type="#_x0000_t202" alt="Text Box 152" style="position:absolute;margin-left:18pt;margin-top:647.85pt;width:8in;height:1in;z-index:251660288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" filled="f" stroked="f" strokeweight="1pt">
                <v:stroke miterlimit="4"/>
                <v:textbox inset="0,0,0,0">
                  <w:txbxContent>
                    <w:p w14:paraId="49E52281" w14:textId="4D4CCBC2" w:rsidR="003069AE" w:rsidRPr="00046B26" w:rsidRDefault="003069AE">
                      <w:pPr>
                        <w:pStyle w:val="NoSpacing"/>
                        <w:jc w:val="right"/>
                        <w:rPr>
                          <w:b/>
                          <w:color w:val="535353" w:themeColor="background2"/>
                          <w:spacing w:val="10"/>
                          <w:sz w:val="40"/>
                          <w:szCs w:val="4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46B26">
                        <w:rPr>
                          <w:b/>
                          <w:color w:val="535353" w:themeColor="background2"/>
                          <w:spacing w:val="10"/>
                          <w:sz w:val="40"/>
                          <w:szCs w:val="40"/>
                          <w:u w:color="595959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Group 8 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61312" behindDoc="0" locked="0" layoutInCell="1" allowOverlap="1" wp14:anchorId="1E424B96" wp14:editId="705A883D">
                <wp:simplePos x="0" y="0"/>
                <wp:positionH relativeFrom="page">
                  <wp:posOffset>228600</wp:posOffset>
                </wp:positionH>
                <wp:positionV relativeFrom="page">
                  <wp:posOffset>7040880</wp:posOffset>
                </wp:positionV>
                <wp:extent cx="7315200" cy="1009650"/>
                <wp:effectExtent l="0" t="0" r="0" b="0"/>
                <wp:wrapSquare wrapText="bothSides" distT="57150" distB="57150" distL="57150" distR="57150"/>
                <wp:docPr id="1073741829" name="officeArt object" descr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0096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C435551" w14:textId="0199475D" w:rsidR="003069AE" w:rsidRDefault="003069AE">
                            <w:pPr>
                              <w:pStyle w:val="NoSpacing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Abhishek Rai</w:t>
                            </w:r>
                          </w:p>
                          <w:p w14:paraId="70536F02" w14:textId="4E712357" w:rsidR="003069AE" w:rsidRDefault="003069AE">
                            <w:pPr>
                              <w:pStyle w:val="NoSpacing"/>
                              <w:jc w:val="right"/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Jack Dayton</w:t>
                            </w:r>
                          </w:p>
                          <w:p w14:paraId="6565A143" w14:textId="45254C2A" w:rsidR="003069AE" w:rsidRDefault="003069AE">
                            <w:pPr>
                              <w:pStyle w:val="NoSpacing"/>
                              <w:jc w:val="right"/>
                            </w:pPr>
                            <w:r>
                              <w:rPr>
                                <w:color w:val="5B9BD5"/>
                                <w:sz w:val="28"/>
                                <w:szCs w:val="28"/>
                                <w:u w:color="5B9BD5"/>
                              </w:rPr>
                              <w:t>Himanshu Jagtap</w:t>
                            </w:r>
                          </w:p>
                        </w:txbxContent>
                      </wps:txbx>
                      <wps:bodyPr wrap="square" lIns="0" tIns="0" rIns="0" bIns="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424B96" id="_x0000_s1027" type="#_x0000_t202" alt="Text Box 153" style="position:absolute;margin-left:18pt;margin-top:554.4pt;width:8in;height:79.5pt;z-index:251661312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" filled="f" stroked="f" strokeweight="1pt">
                <v:stroke miterlimit="4"/>
                <v:textbox inset="0,0,0,0">
                  <w:txbxContent>
                    <w:p w14:paraId="4C435551" w14:textId="0199475D" w:rsidR="003069AE" w:rsidRDefault="003069AE">
                      <w:pPr>
                        <w:pStyle w:val="NoSpacing"/>
                        <w:jc w:val="right"/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Abhishek Rai</w:t>
                      </w:r>
                    </w:p>
                    <w:p w14:paraId="70536F02" w14:textId="4E712357" w:rsidR="003069AE" w:rsidRDefault="003069AE">
                      <w:pPr>
                        <w:pStyle w:val="NoSpacing"/>
                        <w:jc w:val="right"/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Jack Dayton</w:t>
                      </w:r>
                    </w:p>
                    <w:p w14:paraId="6565A143" w14:textId="45254C2A" w:rsidR="003069AE" w:rsidRDefault="003069AE">
                      <w:pPr>
                        <w:pStyle w:val="NoSpacing"/>
                        <w:jc w:val="right"/>
                      </w:pPr>
                      <w:r>
                        <w:rPr>
                          <w:color w:val="5B9BD5"/>
                          <w:sz w:val="28"/>
                          <w:szCs w:val="28"/>
                          <w:u w:color="5B9BD5"/>
                        </w:rPr>
                        <w:t>Himanshu Jagtap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57150" distB="57150" distL="57150" distR="57150" simplePos="0" relativeHeight="251659264" behindDoc="0" locked="0" layoutInCell="1" allowOverlap="1" wp14:anchorId="5C2988B1" wp14:editId="406DC3F2">
                <wp:simplePos x="0" y="0"/>
                <wp:positionH relativeFrom="page">
                  <wp:posOffset>228600</wp:posOffset>
                </wp:positionH>
                <wp:positionV relativeFrom="page">
                  <wp:posOffset>3017520</wp:posOffset>
                </wp:positionV>
                <wp:extent cx="7315200" cy="3638550"/>
                <wp:effectExtent l="0" t="0" r="0" b="0"/>
                <wp:wrapSquare wrapText="bothSides" distT="57150" distB="57150" distL="57150" distR="57150"/>
                <wp:docPr id="1073741830" name="officeArt object" descr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385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2A586D03" w14:textId="77777777" w:rsidR="00E67B58" w:rsidRDefault="003069AE" w:rsidP="00E67B58">
                            <w:pPr>
                              <w:pStyle w:val="Body"/>
                              <w:jc w:val="center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  <w:lang w:val="fr-FR"/>
                              </w:rPr>
                              <w:t>SQL</w:t>
                            </w:r>
                            <w:r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-Mongo Project</w:t>
                            </w:r>
                          </w:p>
                          <w:p w14:paraId="2BF595C1" w14:textId="7293C779" w:rsidR="003069AE" w:rsidRPr="00E67B58" w:rsidRDefault="00E67B58" w:rsidP="00E67B58">
                            <w:pPr>
                              <w:pStyle w:val="Body"/>
                              <w:jc w:val="center"/>
                              <w:rPr>
                                <w:color w:val="5B9BD5" w:themeColor="accent1"/>
                                <w:sz w:val="64"/>
                                <w:szCs w:val="64"/>
                                <w:u w:color="5B9BD5"/>
                              </w:rPr>
                            </w:pPr>
                            <w:r w:rsidRPr="00E67B58">
                              <w:rPr>
                                <w:b/>
                                <w:bCs/>
                                <w:color w:val="5B9BD5" w:themeColor="accent1"/>
                                <w:sz w:val="56"/>
                                <w:szCs w:val="56"/>
                              </w:rPr>
                              <w:t>Employee Satisfaction Analysis</w:t>
                            </w:r>
                          </w:p>
                          <w:p w14:paraId="077ED486" w14:textId="77777777" w:rsidR="003069AE" w:rsidRDefault="003069AE">
                            <w:pPr>
                              <w:pStyle w:val="Body"/>
                              <w:jc w:val="right"/>
                            </w:pPr>
                            <w:r>
                              <w:rPr>
                                <w:color w:val="404040"/>
                                <w:sz w:val="36"/>
                                <w:szCs w:val="36"/>
                                <w:u w:color="404040"/>
                              </w:rPr>
                              <w:t>BUAN 6320</w:t>
                            </w:r>
                          </w:p>
                        </w:txbxContent>
                      </wps:txbx>
                      <wps:bodyPr wrap="square" lIns="0" tIns="0" rIns="0" bIns="0" numCol="1" anchor="b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C2988B1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alt="Text Box 154" style="position:absolute;margin-left:18pt;margin-top:237.6pt;width:8in;height:286.5pt;z-index:251659264;visibility:visible;mso-wrap-style:square;mso-wrap-distance-left:4.5pt;mso-wrap-distance-top:4.5pt;mso-wrap-distance-right:4.5pt;mso-wrap-distance-bottom:4.5pt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" filled="f" stroked="f" strokeweight="1pt">
                <v:stroke miterlimit="4"/>
                <v:textbox inset="0,0,0,0">
                  <w:txbxContent>
                    <w:p w14:paraId="2A586D03" w14:textId="77777777" w:rsidR="00E67B58" w:rsidRDefault="003069AE" w:rsidP="00E67B58">
                      <w:pPr>
                        <w:pStyle w:val="Body"/>
                        <w:jc w:val="center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  <w:r>
                        <w:rPr>
                          <w:b/>
                          <w:bCs/>
                          <w:sz w:val="56"/>
                          <w:szCs w:val="56"/>
                          <w:lang w:val="fr-FR"/>
                        </w:rPr>
                        <w:t>SQL</w:t>
                      </w:r>
                      <w:r>
                        <w:rPr>
                          <w:b/>
                          <w:bCs/>
                          <w:sz w:val="56"/>
                          <w:szCs w:val="56"/>
                        </w:rPr>
                        <w:t>-Mongo Project</w:t>
                      </w:r>
                    </w:p>
                    <w:p w14:paraId="2BF595C1" w14:textId="7293C779" w:rsidR="003069AE" w:rsidRPr="00E67B58" w:rsidRDefault="00E67B58" w:rsidP="00E67B58">
                      <w:pPr>
                        <w:pStyle w:val="Body"/>
                        <w:jc w:val="center"/>
                        <w:rPr>
                          <w:color w:val="5B9BD5" w:themeColor="accent1"/>
                          <w:sz w:val="64"/>
                          <w:szCs w:val="64"/>
                          <w:u w:color="5B9BD5"/>
                        </w:rPr>
                      </w:pPr>
                      <w:r w:rsidRPr="00E67B58">
                        <w:rPr>
                          <w:b/>
                          <w:bCs/>
                          <w:color w:val="5B9BD5" w:themeColor="accent1"/>
                          <w:sz w:val="56"/>
                          <w:szCs w:val="56"/>
                        </w:rPr>
                        <w:t>Employee Satisfaction Analysis</w:t>
                      </w:r>
                    </w:p>
                    <w:p w14:paraId="077ED486" w14:textId="77777777" w:rsidR="003069AE" w:rsidRDefault="003069AE">
                      <w:pPr>
                        <w:pStyle w:val="Body"/>
                        <w:jc w:val="right"/>
                      </w:pPr>
                      <w:r>
                        <w:rPr>
                          <w:color w:val="404040"/>
                          <w:sz w:val="36"/>
                          <w:szCs w:val="36"/>
                          <w:u w:color="404040"/>
                        </w:rPr>
                        <w:t>BUAN 6320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4822A31" w14:textId="77777777" w:rsidR="00FB4472" w:rsidRDefault="00123F8F">
      <w:pPr>
        <w:pStyle w:val="Body"/>
      </w:pPr>
      <w:r>
        <w:rPr>
          <w:b/>
          <w:bCs/>
          <w:sz w:val="56"/>
          <w:szCs w:val="56"/>
        </w:rPr>
        <w:br w:type="page"/>
      </w:r>
    </w:p>
    <w:p w14:paraId="509964A7" w14:textId="77777777" w:rsidR="009A4B9A" w:rsidRDefault="009A4B9A"/>
    <w:p w14:paraId="27B7461E" w14:textId="77777777" w:rsidR="009A4B9A" w:rsidRDefault="009A4B9A"/>
    <w:p w14:paraId="3D09B282" w14:textId="77777777" w:rsidR="009A4B9A" w:rsidRDefault="009A4B9A"/>
    <w:tbl>
      <w:tblPr>
        <w:tblpPr w:leftFromText="23" w:rightFromText="23" w:vertAnchor="text"/>
        <w:tblW w:w="8651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0"/>
        <w:gridCol w:w="1334"/>
        <w:gridCol w:w="1208"/>
        <w:gridCol w:w="1279"/>
      </w:tblGrid>
      <w:tr w:rsidR="00EE3D0D" w:rsidRPr="009A4B9A" w14:paraId="1F8F5700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811F540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>
              <w:rPr>
                <w:rFonts w:eastAsia="Times New Roman"/>
                <w:b/>
                <w:bCs/>
                <w:bdr w:val="none" w:sz="0" w:space="0" w:color="auto"/>
              </w:rPr>
              <w:t>Activity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3FA71CB" w14:textId="5CAC1FB9" w:rsidR="00EE3D0D" w:rsidRPr="009A4B9A" w:rsidRDefault="00EE3D0D" w:rsidP="00EE3D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dr w:val="none" w:sz="0" w:space="0" w:color="auto"/>
              </w:rPr>
            </w:pPr>
            <w:r>
              <w:rPr>
                <w:rFonts w:eastAsia="Times New Roman"/>
                <w:b/>
                <w:bCs/>
                <w:bdr w:val="none" w:sz="0" w:space="0" w:color="auto"/>
              </w:rPr>
              <w:t>Abhishek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EC2E8B" w14:textId="3FB173BC" w:rsidR="00EE3D0D" w:rsidRPr="009A4B9A" w:rsidRDefault="00EE3D0D" w:rsidP="00EE3D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dr w:val="none" w:sz="0" w:space="0" w:color="auto"/>
              </w:rPr>
            </w:pPr>
            <w:r>
              <w:rPr>
                <w:rFonts w:eastAsia="Times New Roman"/>
                <w:b/>
                <w:bCs/>
                <w:bdr w:val="none" w:sz="0" w:space="0" w:color="auto"/>
              </w:rPr>
              <w:t>Himanshu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C2745E" w14:textId="481D27DC" w:rsidR="00EE3D0D" w:rsidRPr="009A4B9A" w:rsidRDefault="00EE3D0D" w:rsidP="00EE3D0D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eastAsia="Times New Roman"/>
                <w:bdr w:val="none" w:sz="0" w:space="0" w:color="auto"/>
              </w:rPr>
            </w:pPr>
            <w:r>
              <w:rPr>
                <w:rFonts w:eastAsia="Times New Roman"/>
                <w:b/>
                <w:bCs/>
                <w:bdr w:val="none" w:sz="0" w:space="0" w:color="auto"/>
              </w:rPr>
              <w:t>Jack</w:t>
            </w:r>
          </w:p>
        </w:tc>
      </w:tr>
      <w:tr w:rsidR="00EE3D0D" w:rsidRPr="009A4B9A" w14:paraId="6A828765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096CAC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Data Model and Created Physical DB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9ADBDF" w14:textId="0F57D580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F1EE9A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5B55B2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EE3D0D" w:rsidRPr="009A4B9A" w14:paraId="15EE1F10" w14:textId="77777777" w:rsidTr="00EE3D0D">
        <w:trPr>
          <w:trHeight w:val="303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911039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Loaded Data into Database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282F13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4A2D9F9" w14:textId="0D36EE12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90F8C8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EE3D0D" w:rsidRPr="009A4B9A" w14:paraId="24831A8E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B2A5671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Wrote SQL Queries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2431EA4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3FB6180" w14:textId="4FBB8240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D8693C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EE3D0D" w:rsidRPr="009A4B9A" w14:paraId="6DC01B38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9E7334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Mongo Database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DB685E1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E3AE979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1B8D89" w14:textId="6780BE7E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</w:tr>
      <w:tr w:rsidR="00EE3D0D" w:rsidRPr="009A4B9A" w14:paraId="082722C8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E11B57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Loaded data into Mongo DB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E2DD4E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D50C72F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F64BB7" w14:textId="5118E188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</w:tr>
      <w:tr w:rsidR="00EE3D0D" w:rsidRPr="009A4B9A" w14:paraId="70AD2151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6E0A2D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Wrote Mongo Queries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895109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F6CDAA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3CD54B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  <w:tr w:rsidR="00EE3D0D" w:rsidRPr="009A4B9A" w14:paraId="3831A932" w14:textId="77777777" w:rsidTr="00EE3D0D">
        <w:trPr>
          <w:trHeight w:val="287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CE41A1C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Prepared Report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CA7D6A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43A0BCD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1E3651B" w14:textId="4290FE9D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</w:tr>
      <w:tr w:rsidR="00EE3D0D" w:rsidRPr="009A4B9A" w14:paraId="3F7B0B05" w14:textId="77777777" w:rsidTr="00EE3D0D">
        <w:trPr>
          <w:trHeight w:val="303"/>
          <w:tblCellSpacing w:w="15" w:type="dxa"/>
        </w:trPr>
        <w:tc>
          <w:tcPr>
            <w:tcW w:w="478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434BA87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Reviewed Report</w:t>
            </w:r>
          </w:p>
        </w:tc>
        <w:tc>
          <w:tcPr>
            <w:tcW w:w="130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E4C54D" w14:textId="3050220C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  <w:tc>
          <w:tcPr>
            <w:tcW w:w="11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4720944" w14:textId="4F84AF91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</w:p>
        </w:tc>
        <w:tc>
          <w:tcPr>
            <w:tcW w:w="12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5DA5DED" w14:textId="77777777" w:rsidR="00EE3D0D" w:rsidRPr="009A4B9A" w:rsidRDefault="00EE3D0D" w:rsidP="009A4B9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bdr w:val="none" w:sz="0" w:space="0" w:color="auto"/>
              </w:rPr>
            </w:pPr>
            <w:r w:rsidRPr="009A4B9A">
              <w:rPr>
                <w:rFonts w:eastAsia="Times New Roman"/>
                <w:bdr w:val="none" w:sz="0" w:space="0" w:color="auto"/>
              </w:rPr>
              <w:t> </w:t>
            </w:r>
          </w:p>
        </w:tc>
      </w:tr>
    </w:tbl>
    <w:p w14:paraId="6E62883E" w14:textId="77777777" w:rsidR="009A4B9A" w:rsidRDefault="009A4B9A">
      <w:pPr>
        <w:rPr>
          <w:rFonts w:ascii="Calibri Light" w:eastAsia="Calibri Light" w:hAnsi="Calibri Light" w:cs="Calibri Light"/>
          <w:color w:val="2E74B5"/>
          <w:sz w:val="32"/>
          <w:szCs w:val="32"/>
          <w:u w:color="2E74B5"/>
        </w:rPr>
      </w:pPr>
      <w:r>
        <w:br w:type="page"/>
      </w:r>
    </w:p>
    <w:p w14:paraId="5511B306" w14:textId="77777777" w:rsidR="00FB4472" w:rsidRDefault="00123F8F">
      <w:pPr>
        <w:pStyle w:val="TOCHeading"/>
      </w:pPr>
      <w:r>
        <w:lastRenderedPageBreak/>
        <w:t>Contents</w:t>
      </w:r>
    </w:p>
    <w:p w14:paraId="230DDACD" w14:textId="77777777" w:rsidR="00E53EAA" w:rsidRDefault="00123F8F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fldChar w:fldCharType="begin"/>
      </w:r>
      <w:r>
        <w:instrText xml:space="preserve"> TOC \o 1-3 </w:instrText>
      </w:r>
      <w:r>
        <w:fldChar w:fldCharType="separate"/>
      </w:r>
      <w:r w:rsidR="00E53EAA" w:rsidRPr="008E4CEF">
        <w:rPr>
          <w:noProof/>
          <w:lang w:val="de-DE"/>
        </w:rPr>
        <w:t>Relational Data Model</w:t>
      </w:r>
      <w:r w:rsidR="00E53EAA">
        <w:rPr>
          <w:noProof/>
        </w:rPr>
        <w:tab/>
      </w:r>
      <w:r w:rsidR="00E53EAA">
        <w:rPr>
          <w:noProof/>
        </w:rPr>
        <w:fldChar w:fldCharType="begin"/>
      </w:r>
      <w:r w:rsidR="00E53EAA">
        <w:rPr>
          <w:noProof/>
        </w:rPr>
        <w:instrText xml:space="preserve"> PAGEREF _Toc35631419 \h </w:instrText>
      </w:r>
      <w:r w:rsidR="00E53EAA">
        <w:rPr>
          <w:noProof/>
        </w:rPr>
      </w:r>
      <w:r w:rsidR="00E53EAA">
        <w:rPr>
          <w:noProof/>
        </w:rPr>
        <w:fldChar w:fldCharType="separate"/>
      </w:r>
      <w:r w:rsidR="00E53EAA">
        <w:rPr>
          <w:noProof/>
        </w:rPr>
        <w:t>4</w:t>
      </w:r>
      <w:r w:rsidR="00E53EAA">
        <w:rPr>
          <w:noProof/>
        </w:rPr>
        <w:fldChar w:fldCharType="end"/>
      </w:r>
    </w:p>
    <w:p w14:paraId="658FBA58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Entities and Relationshi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5ECB3E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Entity-Relationship Diagr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4BFBC3A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Physical MySQL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AA4E63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31FE003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Physical Database objec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8E19075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in the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06FA947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pt-PT"/>
        </w:rPr>
        <w:t>SQL Quer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6BDDB49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QL Query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C927F3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B268EC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14084F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339F0A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20D28A0B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QL Query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48068B2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E14679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FD74707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0CCA757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63C9F9A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EC3BF7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695476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7E1B22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187B892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649B652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4E44C1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548FD0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7C20D9F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3572823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11AB71CD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SQL Query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793989F4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2F6E569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36FCCFE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  <w:bookmarkStart w:id="0" w:name="_GoBack"/>
      <w:bookmarkEnd w:id="0"/>
    </w:p>
    <w:p w14:paraId="1BC16E3F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lastRenderedPageBreak/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66AF34BC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 xml:space="preserve">SQL </w:t>
      </w:r>
      <w:r w:rsidRPr="008E4CEF">
        <w:rPr>
          <w:noProof/>
          <w:lang w:val="es-ES_tradnl"/>
        </w:rPr>
        <w:t>Query 6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6A8705EF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58FB826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SQL Query and Results (Include # of Row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3C6AEC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382C6183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SQL Query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19A5A82C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Review for MongoD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033161B3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Collections, Attributes and Relationships between Collec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87DCEF8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 xml:space="preserve">Physical Mongo </w:t>
      </w:r>
      <w:r w:rsidRPr="008E4CEF">
        <w:rPr>
          <w:noProof/>
          <w:lang w:val="nl-NL"/>
        </w:rPr>
        <w:t>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2D79C9C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Assumptions/Notes About Data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43DAA6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Physical Database objects (Database, Collections and Attributes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CC03C71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Data in the Datab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35DB85E8" w14:textId="77777777" w:rsidR="00E53EAA" w:rsidRDefault="00E53EAA">
      <w:pPr>
        <w:pStyle w:val="TOC1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pt-PT"/>
        </w:rPr>
        <w:t>MongoDB Queries/Co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41ACDA5E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Mongo Query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1F420DC2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44169B80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258570A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020FF6C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397BB39F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Mongo Query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59A6A77D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69745740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2F442138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63BB3B8E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20E8AB1A" w14:textId="77777777" w:rsidR="00E53EAA" w:rsidRDefault="00E53EAA">
      <w:pPr>
        <w:pStyle w:val="TOC2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es-ES_tradnl"/>
        </w:rPr>
        <w:t>Mongo Query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18F8C93B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it-IT"/>
        </w:rPr>
        <w:t>Ques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1B4CAC8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Notes/Comments About MongoDB Query/Code and Results (Include # of Documents in Resul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6783BDE9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 w:rsidRPr="008E4CEF">
        <w:rPr>
          <w:noProof/>
          <w:lang w:val="de-DE"/>
        </w:rPr>
        <w:t>Transl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4419920C" w14:textId="77777777" w:rsidR="00E53EAA" w:rsidRDefault="00E53EAA">
      <w:pPr>
        <w:pStyle w:val="TOC3"/>
        <w:rPr>
          <w:rFonts w:asciiTheme="minorHAnsi" w:eastAsiaTheme="minorEastAsia" w:hAnsiTheme="minorHAnsi" w:cstheme="minorBidi"/>
          <w:noProof/>
          <w:color w:val="auto"/>
          <w:bdr w:val="none" w:sz="0" w:space="0" w:color="auto"/>
        </w:rPr>
      </w:pPr>
      <w:r>
        <w:rPr>
          <w:noProof/>
        </w:rPr>
        <w:t>Screen Shot of MongoDB Query/Code and Resul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6314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2404C09C" w14:textId="77777777" w:rsidR="00FB4472" w:rsidRDefault="00123F8F">
      <w:pPr>
        <w:pStyle w:val="Body"/>
      </w:pPr>
      <w:r>
        <w:fldChar w:fldCharType="end"/>
      </w:r>
    </w:p>
    <w:p w14:paraId="655DE9E0" w14:textId="77777777" w:rsidR="00FB4472" w:rsidRDefault="00123F8F">
      <w:pPr>
        <w:pStyle w:val="Body"/>
      </w:pPr>
      <w:r>
        <w:br w:type="page"/>
      </w:r>
    </w:p>
    <w:p w14:paraId="5EE221F8" w14:textId="77777777" w:rsidR="00FB4472" w:rsidRDefault="00E53EAA">
      <w:pPr>
        <w:pStyle w:val="Heading"/>
      </w:pPr>
      <w:bookmarkStart w:id="1" w:name="_Toc35631419"/>
      <w:r>
        <w:rPr>
          <w:lang w:val="de-DE"/>
        </w:rPr>
        <w:lastRenderedPageBreak/>
        <w:t xml:space="preserve">Relational </w:t>
      </w:r>
      <w:r w:rsidR="00123F8F">
        <w:rPr>
          <w:lang w:val="de-DE"/>
        </w:rPr>
        <w:t>Data Model</w:t>
      </w:r>
      <w:bookmarkEnd w:id="1"/>
    </w:p>
    <w:p w14:paraId="014D41D0" w14:textId="031D55DF" w:rsidR="009B10E5" w:rsidRDefault="00123F8F" w:rsidP="00D47AEA">
      <w:pPr>
        <w:pStyle w:val="Heading2"/>
      </w:pPr>
      <w:bookmarkStart w:id="2" w:name="_Toc35631420"/>
      <w:r>
        <w:t>Assumptions/Notes About Data Entities and Relationships</w:t>
      </w:r>
      <w:bookmarkEnd w:id="2"/>
    </w:p>
    <w:p w14:paraId="1774106D" w14:textId="77777777" w:rsidR="00D47AEA" w:rsidRPr="00D47AEA" w:rsidRDefault="00D47AEA" w:rsidP="00D47AEA">
      <w:pPr>
        <w:pStyle w:val="Body"/>
      </w:pPr>
    </w:p>
    <w:p w14:paraId="0BE28C73" w14:textId="4BCDC054" w:rsidR="009B10E5" w:rsidRDefault="009B10E5" w:rsidP="009B10E5">
      <w:r>
        <w:t xml:space="preserve">We have made the </w:t>
      </w:r>
      <w:proofErr w:type="spellStart"/>
      <w:r w:rsidR="00D47AEA">
        <w:rPr>
          <w:b/>
          <w:bCs/>
        </w:rPr>
        <w:t>E</w:t>
      </w:r>
      <w:r w:rsidRPr="00D47AEA">
        <w:rPr>
          <w:b/>
          <w:bCs/>
        </w:rPr>
        <w:t>mployee</w:t>
      </w:r>
      <w:r w:rsidR="00D47AEA" w:rsidRPr="00D47AEA">
        <w:rPr>
          <w:b/>
          <w:bCs/>
        </w:rPr>
        <w:t>_D</w:t>
      </w:r>
      <w:r w:rsidRPr="00D47AEA">
        <w:rPr>
          <w:b/>
          <w:bCs/>
        </w:rPr>
        <w:t>etails</w:t>
      </w:r>
      <w:proofErr w:type="spellEnd"/>
      <w:r>
        <w:t xml:space="preserve"> table the main table in our model because all of the other tables should relate back to an individual employee and thus the </w:t>
      </w:r>
      <w:proofErr w:type="spellStart"/>
      <w:r>
        <w:t>Employe</w:t>
      </w:r>
      <w:r w:rsidR="00D47AEA">
        <w:t>e</w:t>
      </w:r>
      <w:r>
        <w:t>Number</w:t>
      </w:r>
      <w:proofErr w:type="spellEnd"/>
      <w:r>
        <w:t xml:space="preserve">, which is the primary key for this table. Each other table in the model relates to the </w:t>
      </w:r>
      <w:proofErr w:type="spellStart"/>
      <w:r w:rsidR="00D47AEA">
        <w:rPr>
          <w:b/>
          <w:bCs/>
        </w:rPr>
        <w:t>E</w:t>
      </w:r>
      <w:r w:rsidR="00D47AEA" w:rsidRPr="00D47AEA">
        <w:rPr>
          <w:b/>
          <w:bCs/>
        </w:rPr>
        <w:t>mployee_Details</w:t>
      </w:r>
      <w:proofErr w:type="spellEnd"/>
      <w:r w:rsidR="00D47AEA">
        <w:t xml:space="preserve"> </w:t>
      </w:r>
      <w:r>
        <w:t>table, so the primary key for each other table is also in the</w:t>
      </w:r>
      <w:r w:rsidR="00D47AEA">
        <w:t xml:space="preserve"> </w:t>
      </w:r>
      <w:proofErr w:type="spellStart"/>
      <w:r w:rsidR="00D47AEA">
        <w:rPr>
          <w:b/>
          <w:bCs/>
        </w:rPr>
        <w:t>E</w:t>
      </w:r>
      <w:r w:rsidR="00D47AEA" w:rsidRPr="00D47AEA">
        <w:rPr>
          <w:b/>
          <w:bCs/>
        </w:rPr>
        <w:t>mployee_Details</w:t>
      </w:r>
      <w:proofErr w:type="spellEnd"/>
      <w:r w:rsidR="00D47AEA">
        <w:t xml:space="preserve"> </w:t>
      </w:r>
      <w:r>
        <w:t xml:space="preserve">table as the foreign keys.  Every relationship between tables is also 1:1, as each entry is one employee who has one job and who takes one survey. </w:t>
      </w:r>
    </w:p>
    <w:p w14:paraId="33ADC5B4" w14:textId="77777777" w:rsidR="009B10E5" w:rsidRDefault="009B10E5" w:rsidP="009B10E5"/>
    <w:p w14:paraId="2C866907" w14:textId="77777777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1NF</w:t>
      </w:r>
      <w:r>
        <w:t xml:space="preserve"> because all rows have the same number of columns and all values are singular.</w:t>
      </w:r>
    </w:p>
    <w:p w14:paraId="3B77F4D4" w14:textId="215E0FBE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2NF</w:t>
      </w:r>
      <w:r>
        <w:t xml:space="preserve"> because each column is fully functionally dependent on the primary key for that table.  We created individual </w:t>
      </w:r>
      <w:r w:rsidR="00D47AEA">
        <w:t>‘</w:t>
      </w:r>
      <w:r>
        <w:t>ID</w:t>
      </w:r>
      <w:r w:rsidR="00D47AEA">
        <w:t>’</w:t>
      </w:r>
      <w:r>
        <w:t xml:space="preserve"> primary keys for each table that all relate to the</w:t>
      </w:r>
      <w:r w:rsidR="00D47AEA">
        <w:t xml:space="preserve"> </w:t>
      </w:r>
      <w:proofErr w:type="spellStart"/>
      <w:r w:rsidR="00D47AEA">
        <w:rPr>
          <w:b/>
          <w:bCs/>
        </w:rPr>
        <w:t>E</w:t>
      </w:r>
      <w:r w:rsidR="00D47AEA" w:rsidRPr="00D47AEA">
        <w:rPr>
          <w:b/>
          <w:bCs/>
        </w:rPr>
        <w:t>mployee_Details</w:t>
      </w:r>
      <w:proofErr w:type="spellEnd"/>
      <w:r w:rsidR="00D47AEA">
        <w:rPr>
          <w:b/>
          <w:bCs/>
        </w:rPr>
        <w:t xml:space="preserve"> </w:t>
      </w:r>
      <w:r w:rsidR="00D47AEA" w:rsidRPr="00D47AEA">
        <w:t>table</w:t>
      </w:r>
      <w:r>
        <w:t>.</w:t>
      </w:r>
    </w:p>
    <w:p w14:paraId="6175B77B" w14:textId="7223A900" w:rsidR="009B10E5" w:rsidRDefault="009B10E5" w:rsidP="009B10E5">
      <w:pPr>
        <w:pStyle w:val="ListParagraph"/>
        <w:numPr>
          <w:ilvl w:val="0"/>
          <w:numId w:val="4"/>
        </w:numPr>
      </w:pPr>
      <w:r w:rsidRPr="009B10E5">
        <w:rPr>
          <w:b/>
          <w:bCs/>
        </w:rPr>
        <w:t>The model is 3NF</w:t>
      </w:r>
      <w:r>
        <w:t xml:space="preserve"> because </w:t>
      </w:r>
      <w:r w:rsidRPr="00C92584">
        <w:t xml:space="preserve">there is no transitive dependency for non-prime attributes as well as it is in </w:t>
      </w:r>
      <w:r>
        <w:t xml:space="preserve">the </w:t>
      </w:r>
      <w:r w:rsidRPr="00C92584">
        <w:t>second normal form.</w:t>
      </w:r>
      <w:r>
        <w:t xml:space="preserve"> Each column of the table depends on its primary key only.</w:t>
      </w:r>
    </w:p>
    <w:p w14:paraId="4928674C" w14:textId="77777777" w:rsidR="009B10E5" w:rsidRDefault="009B10E5" w:rsidP="009B10E5"/>
    <w:p w14:paraId="5D175C82" w14:textId="2EC64AC9" w:rsidR="009B10E5" w:rsidRDefault="009B10E5" w:rsidP="009B10E5">
      <w:r>
        <w:t>We have created the primary</w:t>
      </w:r>
      <w:r w:rsidR="002244A3">
        <w:t xml:space="preserve"> keys</w:t>
      </w:r>
      <w:r w:rsidR="00702795">
        <w:t xml:space="preserve"> columns</w:t>
      </w:r>
      <w:r>
        <w:t xml:space="preserve"> for all the tables except for the </w:t>
      </w:r>
      <w:proofErr w:type="spellStart"/>
      <w:r w:rsidR="002244A3">
        <w:rPr>
          <w:b/>
          <w:bCs/>
        </w:rPr>
        <w:t>E</w:t>
      </w:r>
      <w:r w:rsidR="002244A3" w:rsidRPr="00D47AEA">
        <w:rPr>
          <w:b/>
          <w:bCs/>
        </w:rPr>
        <w:t>mployee_Details</w:t>
      </w:r>
      <w:proofErr w:type="spellEnd"/>
      <w:r w:rsidR="002244A3">
        <w:t xml:space="preserve"> </w:t>
      </w:r>
      <w:r>
        <w:t>table</w:t>
      </w:r>
      <w:r w:rsidR="00702795">
        <w:t xml:space="preserve"> in which </w:t>
      </w:r>
      <w:proofErr w:type="spellStart"/>
      <w:r w:rsidR="00702795">
        <w:t>EmployeeNumber</w:t>
      </w:r>
      <w:proofErr w:type="spellEnd"/>
      <w:r w:rsidR="00702795">
        <w:t xml:space="preserve"> is the primary key column.</w:t>
      </w:r>
    </w:p>
    <w:p w14:paraId="04B3026D" w14:textId="77777777" w:rsidR="009B10E5" w:rsidRPr="009B10E5" w:rsidRDefault="009B10E5" w:rsidP="009B10E5">
      <w:pPr>
        <w:pStyle w:val="Body"/>
      </w:pPr>
    </w:p>
    <w:p w14:paraId="4FFDC68C" w14:textId="77777777" w:rsidR="006B5241" w:rsidRDefault="006B5241" w:rsidP="006B5241">
      <w:bookmarkStart w:id="3" w:name="_Hlk38016141"/>
      <w:r w:rsidRPr="00702795">
        <w:rPr>
          <w:color w:val="5B9BD5" w:themeColor="accent1"/>
        </w:rPr>
        <w:t>Assumptions</w:t>
      </w:r>
      <w:r>
        <w:t>:</w:t>
      </w:r>
    </w:p>
    <w:p w14:paraId="55B6B609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 xml:space="preserve">We have assumed that each Employee has Age over 18 and this is not going to change in the </w:t>
      </w:r>
      <w:commentRangeStart w:id="4"/>
      <w:r>
        <w:t>future</w:t>
      </w:r>
      <w:commentRangeEnd w:id="4"/>
      <w:r w:rsidR="00F028E6">
        <w:rPr>
          <w:rStyle w:val="CommentReference"/>
          <w:rFonts w:eastAsia="Arial Unicode MS" w:cs="Times New Roman"/>
          <w:bdr w:val="nil"/>
        </w:rPr>
        <w:commentReference w:id="4"/>
      </w:r>
      <w:r>
        <w:t>.</w:t>
      </w:r>
    </w:p>
    <w:p w14:paraId="5D72548E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 xml:space="preserve">We have assumed that each employee has Standard working hours equal to 80 </w:t>
      </w:r>
      <w:proofErr w:type="spellStart"/>
      <w:r>
        <w:t>hrs</w:t>
      </w:r>
      <w:proofErr w:type="spellEnd"/>
      <w:r>
        <w:t xml:space="preserve"> which is not going to change in the future.</w:t>
      </w:r>
    </w:p>
    <w:p w14:paraId="0622AAE6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have assumed that employee Count remains 1 for each employee.</w:t>
      </w:r>
    </w:p>
    <w:p w14:paraId="7B02EED3" w14:textId="6A812D69" w:rsidR="006B5241" w:rsidRDefault="006B5241" w:rsidP="006B5241">
      <w:pPr>
        <w:pStyle w:val="ListParagraph"/>
        <w:numPr>
          <w:ilvl w:val="0"/>
          <w:numId w:val="1"/>
        </w:numPr>
      </w:pPr>
      <w:r>
        <w:t>We have also assumed that Each employee has its</w:t>
      </w:r>
      <w:r w:rsidR="00F028E6">
        <w:t xml:space="preserve"> own</w:t>
      </w:r>
      <w:r>
        <w:t xml:space="preserve"> daily</w:t>
      </w:r>
      <w:r w:rsidR="00A673E6">
        <w:t xml:space="preserve"> and</w:t>
      </w:r>
      <w:r>
        <w:t xml:space="preserve"> monthly Rate other than Monthly Income and these rates are used to bill clients of the company providing service to them.</w:t>
      </w:r>
    </w:p>
    <w:p w14:paraId="6BB17DAE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also assume that Distance from home is the distinct relative quantity and higher the value means farther is the distance from home.</w:t>
      </w:r>
    </w:p>
    <w:p w14:paraId="132F615E" w14:textId="0AEAA9F6" w:rsidR="006B5241" w:rsidRDefault="006B5241" w:rsidP="006B5241">
      <w:pPr>
        <w:pStyle w:val="ListParagraph"/>
        <w:numPr>
          <w:ilvl w:val="0"/>
          <w:numId w:val="1"/>
        </w:numPr>
      </w:pPr>
      <w:r>
        <w:t>We are also assuming that Education value denotes the level of education</w:t>
      </w:r>
      <w:r w:rsidR="00F028E6">
        <w:t>. This</w:t>
      </w:r>
      <w:r>
        <w:t xml:space="preserve"> means</w:t>
      </w:r>
      <w:r w:rsidR="00F028E6">
        <w:t xml:space="preserve"> that</w:t>
      </w:r>
      <w:r>
        <w:t xml:space="preserve"> higher the value of an education </w:t>
      </w:r>
      <w:r w:rsidR="00F028E6">
        <w:t>higher the employee education</w:t>
      </w:r>
      <w:r>
        <w:t xml:space="preserve"> is.</w:t>
      </w:r>
    </w:p>
    <w:p w14:paraId="7CC0A651" w14:textId="571B1466" w:rsidR="00A673E6" w:rsidRDefault="00A673E6" w:rsidP="006B5241">
      <w:pPr>
        <w:pStyle w:val="ListParagraph"/>
        <w:numPr>
          <w:ilvl w:val="0"/>
          <w:numId w:val="1"/>
        </w:numPr>
      </w:pPr>
      <w:r>
        <w:t>We assume that one employee will be from one education field only.</w:t>
      </w:r>
    </w:p>
    <w:p w14:paraId="58C7EB50" w14:textId="68A1CB63" w:rsidR="006B5241" w:rsidRDefault="00F028E6" w:rsidP="006B5241">
      <w:pPr>
        <w:pStyle w:val="ListParagraph"/>
        <w:numPr>
          <w:ilvl w:val="0"/>
          <w:numId w:val="1"/>
        </w:numPr>
      </w:pPr>
      <w:r>
        <w:t xml:space="preserve">We assume that </w:t>
      </w:r>
      <w:proofErr w:type="spellStart"/>
      <w:r>
        <w:t>StockOptionLevel</w:t>
      </w:r>
      <w:proofErr w:type="spellEnd"/>
      <w:r>
        <w:t xml:space="preserve"> for each employee denotes the amount of stock owned by each employee on a relative scale. E.g. An employee with </w:t>
      </w:r>
      <w:proofErr w:type="spellStart"/>
      <w:r>
        <w:t>StockOptionLevel</w:t>
      </w:r>
      <w:proofErr w:type="spellEnd"/>
      <w:r>
        <w:t xml:space="preserve"> of 3 owns bigger amount of stocks compared with that with a </w:t>
      </w:r>
      <w:proofErr w:type="spellStart"/>
      <w:r>
        <w:t>StockOptionLevel</w:t>
      </w:r>
      <w:proofErr w:type="spellEnd"/>
      <w:r>
        <w:t xml:space="preserve"> of 1.</w:t>
      </w:r>
    </w:p>
    <w:p w14:paraId="089B3442" w14:textId="77777777" w:rsidR="006B5241" w:rsidRDefault="006B5241" w:rsidP="006B5241">
      <w:pPr>
        <w:pStyle w:val="ListParagraph"/>
        <w:numPr>
          <w:ilvl w:val="0"/>
          <w:numId w:val="1"/>
        </w:numPr>
      </w:pPr>
      <w:r>
        <w:t>We assume Overtime attributes give the idea that employee has done overtime for that month meaning worked more than standard hours.</w:t>
      </w:r>
    </w:p>
    <w:p w14:paraId="4530736F" w14:textId="23DADFAD" w:rsidR="006B5241" w:rsidRDefault="006B5241" w:rsidP="006B5241">
      <w:pPr>
        <w:pStyle w:val="ListParagraph"/>
        <w:numPr>
          <w:ilvl w:val="0"/>
          <w:numId w:val="1"/>
        </w:numPr>
      </w:pPr>
      <w:r>
        <w:lastRenderedPageBreak/>
        <w:t xml:space="preserve">We assume that hourly rate is used to calculate the overtime income with whatever </w:t>
      </w:r>
      <w:r w:rsidR="00EC26F5">
        <w:t>h</w:t>
      </w:r>
      <w:r>
        <w:t>ours of overtime is done by an employee.</w:t>
      </w:r>
    </w:p>
    <w:p w14:paraId="3AD5708B" w14:textId="3F6CB41D" w:rsidR="00A673E6" w:rsidRDefault="00A673E6" w:rsidP="006B5241">
      <w:pPr>
        <w:pStyle w:val="ListParagraph"/>
        <w:numPr>
          <w:ilvl w:val="0"/>
          <w:numId w:val="1"/>
        </w:numPr>
      </w:pPr>
      <w:r>
        <w:t xml:space="preserve">We are assuming for each department </w:t>
      </w:r>
      <w:r w:rsidR="00EC26F5">
        <w:t>that there are</w:t>
      </w:r>
      <w:r>
        <w:t xml:space="preserve"> multiple Job roles</w:t>
      </w:r>
      <w:r w:rsidR="00EC26F5">
        <w:t>,</w:t>
      </w:r>
      <w:r>
        <w:t xml:space="preserve"> and for each role</w:t>
      </w:r>
      <w:r w:rsidR="009B10E5">
        <w:t>,</w:t>
      </w:r>
      <w:r>
        <w:t xml:space="preserve"> they have multiple Job levels. Job role defines the work of the person whereas Job level de</w:t>
      </w:r>
      <w:r w:rsidR="00EC26F5">
        <w:t>notes that employee’ position in</w:t>
      </w:r>
      <w:r>
        <w:t xml:space="preserve"> the hierarchy structure </w:t>
      </w:r>
      <w:r w:rsidR="00EC26F5">
        <w:t>of that</w:t>
      </w:r>
      <w:r>
        <w:t xml:space="preserve"> role.</w:t>
      </w:r>
    </w:p>
    <w:p w14:paraId="4687853D" w14:textId="77777777" w:rsidR="009B10E5" w:rsidRDefault="009B10E5" w:rsidP="009B10E5">
      <w:pPr>
        <w:pStyle w:val="ListParagraph"/>
        <w:numPr>
          <w:ilvl w:val="0"/>
          <w:numId w:val="1"/>
        </w:numPr>
      </w:pPr>
      <w:r>
        <w:t>We assumed that one employee did not take multiple surveys.</w:t>
      </w:r>
    </w:p>
    <w:p w14:paraId="580F5DAF" w14:textId="77777777" w:rsidR="009B10E5" w:rsidRDefault="009B10E5" w:rsidP="009B10E5">
      <w:pPr>
        <w:pStyle w:val="ListParagraph"/>
        <w:numPr>
          <w:ilvl w:val="0"/>
          <w:numId w:val="1"/>
        </w:numPr>
      </w:pPr>
      <w:r>
        <w:t>We assumed that one person was not working multiple different jobs and thus worked for two different companies or took surveys for each job.</w:t>
      </w:r>
    </w:p>
    <w:p w14:paraId="2CEE1255" w14:textId="02BAD03F" w:rsidR="009B10E5" w:rsidRDefault="009B10E5" w:rsidP="009B10E5">
      <w:pPr>
        <w:pStyle w:val="ListParagraph"/>
        <w:numPr>
          <w:ilvl w:val="0"/>
          <w:numId w:val="1"/>
        </w:numPr>
      </w:pPr>
      <w:r>
        <w:t>We assumed that there were not multiple entries for the same employees.</w:t>
      </w:r>
    </w:p>
    <w:bookmarkEnd w:id="3"/>
    <w:p w14:paraId="28EAAD52" w14:textId="77777777" w:rsidR="009B10E5" w:rsidRDefault="009B10E5">
      <w:pPr>
        <w:pStyle w:val="Body"/>
      </w:pPr>
    </w:p>
    <w:p w14:paraId="23D11798" w14:textId="77777777" w:rsidR="00D47AEA" w:rsidRDefault="00D47AEA">
      <w:pPr>
        <w:rPr>
          <w:rFonts w:ascii="Calibri Light" w:eastAsia="Calibri Light" w:hAnsi="Calibri Light" w:cs="Calibri Light"/>
          <w:color w:val="2E74B5"/>
          <w:sz w:val="26"/>
          <w:szCs w:val="26"/>
          <w:u w:color="2E74B5"/>
        </w:rPr>
      </w:pPr>
      <w:bookmarkStart w:id="5" w:name="_Toc35631421"/>
      <w:r>
        <w:br w:type="page"/>
      </w:r>
    </w:p>
    <w:p w14:paraId="3B9E2C9F" w14:textId="0C5B40C9" w:rsidR="00FB4472" w:rsidRDefault="00123F8F">
      <w:pPr>
        <w:pStyle w:val="Heading2"/>
      </w:pPr>
      <w:r>
        <w:lastRenderedPageBreak/>
        <w:t>Entity-Relationship Diagram</w:t>
      </w:r>
      <w:bookmarkEnd w:id="5"/>
    </w:p>
    <w:p w14:paraId="5A65CFBF" w14:textId="0EDFCB06" w:rsidR="006F242B" w:rsidRDefault="006F242B" w:rsidP="006F242B">
      <w:pPr>
        <w:pStyle w:val="Body"/>
      </w:pPr>
    </w:p>
    <w:p w14:paraId="50CBE1E5" w14:textId="2F50CB7E" w:rsidR="00FB4472" w:rsidRDefault="008B19C2">
      <w:pPr>
        <w:pStyle w:val="Body"/>
      </w:pPr>
      <w:r>
        <w:rPr>
          <w:noProof/>
        </w:rPr>
        <w:drawing>
          <wp:inline distT="0" distB="0" distL="0" distR="0" wp14:anchorId="499B7A3D" wp14:editId="04ED40B9">
            <wp:extent cx="6466513" cy="6293796"/>
            <wp:effectExtent l="0" t="0" r="0" b="571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20-04-17 at 10.04.21 P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5357" cy="631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3F8F">
        <w:br w:type="page"/>
      </w:r>
    </w:p>
    <w:p w14:paraId="38A5F478" w14:textId="77777777" w:rsidR="00FB4472" w:rsidRDefault="00123F8F">
      <w:pPr>
        <w:pStyle w:val="Heading"/>
      </w:pPr>
      <w:bookmarkStart w:id="6" w:name="_Toc35631422"/>
      <w:r>
        <w:lastRenderedPageBreak/>
        <w:t xml:space="preserve">Physical </w:t>
      </w:r>
      <w:r w:rsidR="00E53EAA">
        <w:t xml:space="preserve">MySQL </w:t>
      </w:r>
      <w:r>
        <w:t>Database</w:t>
      </w:r>
      <w:bookmarkEnd w:id="6"/>
    </w:p>
    <w:p w14:paraId="51A0771C" w14:textId="77777777" w:rsidR="00FB4472" w:rsidRDefault="00123F8F">
      <w:pPr>
        <w:pStyle w:val="Heading2"/>
      </w:pPr>
      <w:bookmarkStart w:id="7" w:name="_Toc35631423"/>
      <w:r>
        <w:t>Assumptions/Notes About Data Set</w:t>
      </w:r>
      <w:bookmarkEnd w:id="7"/>
    </w:p>
    <w:p w14:paraId="730B0F4F" w14:textId="4E459C7F" w:rsidR="00B70039" w:rsidRDefault="00A673E6" w:rsidP="00B70039">
      <w:pPr>
        <w:pStyle w:val="Body"/>
      </w:pPr>
      <w:r>
        <w:t>There are no empty fields</w:t>
      </w:r>
      <w:r w:rsidR="00170DB9">
        <w:t xml:space="preserve"> or sparse data</w:t>
      </w:r>
      <w:r>
        <w:t xml:space="preserve"> in the data set.</w:t>
      </w:r>
      <w:bookmarkStart w:id="8" w:name="_Toc35631424"/>
    </w:p>
    <w:p w14:paraId="5F9197CA" w14:textId="3B2D7CBE" w:rsidR="00B70039" w:rsidRDefault="00B70039" w:rsidP="00B70039">
      <w:pPr>
        <w:pStyle w:val="Body"/>
      </w:pPr>
      <w:r>
        <w:t>All employees are above age of 18 and have 80 Working hours.</w:t>
      </w:r>
    </w:p>
    <w:p w14:paraId="0751868F" w14:textId="77777777" w:rsidR="00610A4C" w:rsidRDefault="00610A4C">
      <w:pPr>
        <w:pStyle w:val="Heading2"/>
      </w:pPr>
    </w:p>
    <w:p w14:paraId="50C5056A" w14:textId="3F2B9DCD" w:rsidR="00FB4472" w:rsidRDefault="00123F8F">
      <w:pPr>
        <w:pStyle w:val="Heading2"/>
      </w:pPr>
      <w:r>
        <w:t>Screen shot of Physical Database objects</w:t>
      </w:r>
      <w:bookmarkEnd w:id="8"/>
    </w:p>
    <w:p w14:paraId="7310FAF8" w14:textId="77777777" w:rsidR="00610A4C" w:rsidRDefault="00610A4C" w:rsidP="00534156">
      <w:pPr>
        <w:pStyle w:val="Body"/>
      </w:pPr>
    </w:p>
    <w:p w14:paraId="232967AD" w14:textId="5DA3E18E" w:rsidR="00534156" w:rsidRDefault="003069AE" w:rsidP="00534156">
      <w:pPr>
        <w:pStyle w:val="Body"/>
      </w:pPr>
      <w:r>
        <w:rPr>
          <w:noProof/>
        </w:rPr>
        <w:drawing>
          <wp:inline distT="0" distB="0" distL="0" distR="0" wp14:anchorId="4D0008A3" wp14:editId="71D00C3D">
            <wp:extent cx="3390900" cy="3086100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20-04-17 at 10.18.48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8F750" w14:textId="74DF0258" w:rsidR="00534156" w:rsidRDefault="00534156" w:rsidP="00534156">
      <w:pPr>
        <w:pStyle w:val="Body"/>
      </w:pPr>
    </w:p>
    <w:p w14:paraId="12275D70" w14:textId="77777777" w:rsidR="003069AE" w:rsidRDefault="003069AE">
      <w:pPr>
        <w:rPr>
          <w:rFonts w:eastAsia="Calibri" w:cs="Calibri"/>
          <w:b/>
          <w:bCs/>
          <w:color w:val="000000"/>
          <w:u w:color="000000"/>
        </w:rPr>
      </w:pPr>
      <w:r>
        <w:rPr>
          <w:b/>
          <w:bCs/>
        </w:rPr>
        <w:br w:type="page"/>
      </w:r>
    </w:p>
    <w:p w14:paraId="7BDA28BA" w14:textId="7B5973D5" w:rsidR="00637980" w:rsidRDefault="003069AE">
      <w:pPr>
        <w:rPr>
          <w:b/>
          <w:bCs/>
        </w:rPr>
      </w:pPr>
      <w:proofErr w:type="spellStart"/>
      <w:r w:rsidRPr="003069AE">
        <w:rPr>
          <w:b/>
          <w:bCs/>
        </w:rPr>
        <w:lastRenderedPageBreak/>
        <w:t>Employee_Details</w:t>
      </w:r>
      <w:proofErr w:type="spellEnd"/>
      <w:r w:rsidRPr="003069AE">
        <w:rPr>
          <w:b/>
          <w:bCs/>
        </w:rPr>
        <w:t xml:space="preserve"> table</w:t>
      </w:r>
      <w:r w:rsidR="00637980">
        <w:rPr>
          <w:b/>
          <w:bCs/>
          <w:noProof/>
        </w:rPr>
        <w:drawing>
          <wp:inline distT="0" distB="0" distL="0" distR="0" wp14:anchorId="3EA19306" wp14:editId="1B415F58">
            <wp:extent cx="5943600" cy="1735455"/>
            <wp:effectExtent l="0" t="0" r="0" b="4445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20-04-17 at 10.34.15 P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DB3C8" w14:textId="1186D387" w:rsidR="00637980" w:rsidRDefault="00637980">
      <w:pPr>
        <w:rPr>
          <w:b/>
          <w:bCs/>
        </w:rPr>
      </w:pPr>
    </w:p>
    <w:p w14:paraId="7C6D9AAF" w14:textId="77777777" w:rsidR="00637980" w:rsidRDefault="00637980">
      <w:pPr>
        <w:rPr>
          <w:b/>
          <w:bCs/>
        </w:rPr>
      </w:pPr>
    </w:p>
    <w:p w14:paraId="5737C7C8" w14:textId="3A377040" w:rsidR="003069AE" w:rsidRPr="003069AE" w:rsidRDefault="00637980">
      <w:pPr>
        <w:rPr>
          <w:rFonts w:eastAsia="Calibri" w:cs="Calibri"/>
          <w:b/>
          <w:bCs/>
          <w:color w:val="000000"/>
          <w:u w:color="000000"/>
        </w:rPr>
      </w:pPr>
      <w:r>
        <w:rPr>
          <w:b/>
          <w:bCs/>
          <w:noProof/>
        </w:rPr>
        <w:drawing>
          <wp:inline distT="0" distB="0" distL="0" distR="0" wp14:anchorId="1D18AAD9" wp14:editId="2032D152">
            <wp:extent cx="5945551" cy="5806440"/>
            <wp:effectExtent l="0" t="0" r="0" b="0"/>
            <wp:docPr id="16" name="Picture 16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20-04-17 at 10.35.45 P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551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69AE" w:rsidRPr="003069AE">
        <w:rPr>
          <w:b/>
          <w:bCs/>
        </w:rPr>
        <w:br w:type="page"/>
      </w:r>
    </w:p>
    <w:p w14:paraId="356A7108" w14:textId="10F1D631" w:rsidR="00534156" w:rsidRPr="003069AE" w:rsidRDefault="003069AE" w:rsidP="00534156">
      <w:pPr>
        <w:pStyle w:val="Body"/>
        <w:rPr>
          <w:b/>
          <w:bCs/>
          <w:sz w:val="24"/>
          <w:szCs w:val="24"/>
        </w:rPr>
      </w:pPr>
      <w:r w:rsidRPr="003069AE">
        <w:rPr>
          <w:b/>
          <w:bCs/>
          <w:sz w:val="24"/>
          <w:szCs w:val="24"/>
        </w:rPr>
        <w:lastRenderedPageBreak/>
        <w:t>Employee_Experience Table</w:t>
      </w:r>
      <w:r w:rsidRPr="00534156">
        <w:rPr>
          <w:noProof/>
        </w:rPr>
        <w:drawing>
          <wp:inline distT="0" distB="0" distL="0" distR="0" wp14:anchorId="1F976241" wp14:editId="216E1C51">
            <wp:extent cx="4838949" cy="1816193"/>
            <wp:effectExtent l="0" t="0" r="0" b="0"/>
            <wp:docPr id="13" name="Picture 1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8949" cy="18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39914" w14:textId="3796DE39" w:rsidR="00534156" w:rsidRDefault="00534156" w:rsidP="003069AE">
      <w:pPr>
        <w:pStyle w:val="Body"/>
        <w:ind w:left="720"/>
      </w:pPr>
    </w:p>
    <w:p w14:paraId="1D8E6367" w14:textId="60965168" w:rsidR="000A3883" w:rsidRDefault="000A3883" w:rsidP="000A3883">
      <w:pPr>
        <w:pStyle w:val="Body"/>
      </w:pPr>
      <w:r w:rsidRPr="000A3883">
        <w:rPr>
          <w:noProof/>
        </w:rPr>
        <w:drawing>
          <wp:inline distT="0" distB="0" distL="0" distR="0" wp14:anchorId="61AD9428" wp14:editId="2C29F485">
            <wp:extent cx="5943600" cy="58115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1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B60A5" w14:textId="6CFAE2B0" w:rsidR="00534156" w:rsidRDefault="00534156" w:rsidP="00637980">
      <w:pPr>
        <w:pStyle w:val="Body"/>
      </w:pPr>
      <w:proofErr w:type="spellStart"/>
      <w:r w:rsidRPr="003069AE">
        <w:rPr>
          <w:b/>
          <w:bCs/>
          <w:sz w:val="24"/>
          <w:szCs w:val="24"/>
        </w:rPr>
        <w:lastRenderedPageBreak/>
        <w:t>Employee_Performa</w:t>
      </w:r>
      <w:r w:rsidR="00080EC9">
        <w:rPr>
          <w:b/>
          <w:bCs/>
          <w:sz w:val="24"/>
          <w:szCs w:val="24"/>
        </w:rPr>
        <w:t>n</w:t>
      </w:r>
      <w:r w:rsidRPr="003069AE">
        <w:rPr>
          <w:b/>
          <w:bCs/>
          <w:sz w:val="24"/>
          <w:szCs w:val="24"/>
        </w:rPr>
        <w:t>ce</w:t>
      </w:r>
      <w:proofErr w:type="spellEnd"/>
      <w:r w:rsidRPr="003069AE">
        <w:rPr>
          <w:b/>
          <w:bCs/>
          <w:sz w:val="24"/>
          <w:szCs w:val="24"/>
        </w:rPr>
        <w:t xml:space="preserve"> Table</w:t>
      </w:r>
      <w:r w:rsidRPr="00534156">
        <w:rPr>
          <w:noProof/>
        </w:rPr>
        <w:drawing>
          <wp:inline distT="0" distB="0" distL="0" distR="0" wp14:anchorId="768C25A7" wp14:editId="798D5DCB">
            <wp:extent cx="4616687" cy="183524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6687" cy="1835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30EB8" w14:textId="6FB459A1" w:rsidR="003069AE" w:rsidRDefault="00637980">
      <w:pPr>
        <w:rPr>
          <w:rFonts w:eastAsia="Calibri" w:cs="Calibri"/>
          <w:b/>
          <w:bCs/>
          <w:color w:val="000000"/>
          <w:u w:color="000000"/>
        </w:rPr>
      </w:pPr>
      <w:r>
        <w:rPr>
          <w:b/>
          <w:bCs/>
          <w:noProof/>
        </w:rPr>
        <w:drawing>
          <wp:inline distT="0" distB="0" distL="0" distR="0" wp14:anchorId="74DF65E1" wp14:editId="477C9525">
            <wp:extent cx="5943600" cy="5906135"/>
            <wp:effectExtent l="0" t="0" r="0" b="0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20-04-17 at 10.39.36 P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69AE">
        <w:rPr>
          <w:b/>
          <w:bCs/>
        </w:rPr>
        <w:br w:type="page"/>
      </w:r>
    </w:p>
    <w:p w14:paraId="516ABC3E" w14:textId="6BE24F8F" w:rsidR="00534156" w:rsidRPr="003069AE" w:rsidRDefault="00534156" w:rsidP="003069AE">
      <w:pPr>
        <w:pStyle w:val="Body"/>
        <w:rPr>
          <w:b/>
          <w:bCs/>
          <w:sz w:val="24"/>
          <w:szCs w:val="24"/>
        </w:rPr>
      </w:pPr>
      <w:r w:rsidRPr="003069AE">
        <w:rPr>
          <w:b/>
          <w:bCs/>
          <w:sz w:val="24"/>
          <w:szCs w:val="24"/>
        </w:rPr>
        <w:lastRenderedPageBreak/>
        <w:t>Employee_Chargeability</w:t>
      </w:r>
      <w:r w:rsidR="003069AE">
        <w:rPr>
          <w:b/>
          <w:bCs/>
          <w:sz w:val="24"/>
          <w:szCs w:val="24"/>
        </w:rPr>
        <w:t xml:space="preserve"> Table</w:t>
      </w:r>
    </w:p>
    <w:p w14:paraId="7BA79A96" w14:textId="2F10CBFB" w:rsidR="003069AE" w:rsidRDefault="00534156" w:rsidP="00080EC9">
      <w:pPr>
        <w:pStyle w:val="Body"/>
        <w:ind w:left="720"/>
        <w:rPr>
          <w:noProof/>
        </w:rPr>
      </w:pPr>
      <w:r w:rsidRPr="00534156">
        <w:rPr>
          <w:noProof/>
        </w:rPr>
        <w:drawing>
          <wp:inline distT="0" distB="0" distL="0" distR="0" wp14:anchorId="464FA6D0" wp14:editId="46870A22">
            <wp:extent cx="4267200" cy="14156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68112" cy="144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D08B" w14:textId="468324FF" w:rsidR="00637980" w:rsidRDefault="00080EC9">
      <w:pPr>
        <w:rPr>
          <w:rFonts w:eastAsia="Calibri" w:cs="Calibri"/>
          <w:b/>
          <w:bCs/>
          <w:color w:val="000000"/>
          <w:u w:color="000000"/>
        </w:rPr>
      </w:pPr>
      <w:r>
        <w:rPr>
          <w:b/>
          <w:bCs/>
          <w:noProof/>
        </w:rPr>
        <w:drawing>
          <wp:inline distT="0" distB="0" distL="0" distR="0" wp14:anchorId="302F2AEC" wp14:editId="7FC9336B">
            <wp:extent cx="5943600" cy="6381115"/>
            <wp:effectExtent l="0" t="0" r="0" b="0"/>
            <wp:docPr id="18" name="Picture 18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20-04-17 at 11.28.33 PM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7980">
        <w:rPr>
          <w:b/>
          <w:bCs/>
        </w:rPr>
        <w:br w:type="page"/>
      </w:r>
    </w:p>
    <w:p w14:paraId="06B4C95D" w14:textId="1A8F9B75" w:rsidR="00534156" w:rsidRDefault="00534156" w:rsidP="003069AE">
      <w:pPr>
        <w:pStyle w:val="Body"/>
      </w:pPr>
      <w:r w:rsidRPr="003069AE">
        <w:rPr>
          <w:b/>
          <w:bCs/>
          <w:sz w:val="24"/>
          <w:szCs w:val="24"/>
        </w:rPr>
        <w:lastRenderedPageBreak/>
        <w:t>Employee_Relationship</w:t>
      </w:r>
      <w:r w:rsidR="003069AE" w:rsidRPr="003069AE">
        <w:rPr>
          <w:b/>
          <w:bCs/>
          <w:sz w:val="24"/>
          <w:szCs w:val="24"/>
        </w:rPr>
        <w:t xml:space="preserve"> Table</w:t>
      </w:r>
      <w:r w:rsidRPr="00534156">
        <w:rPr>
          <w:noProof/>
        </w:rPr>
        <w:drawing>
          <wp:inline distT="0" distB="0" distL="0" distR="0" wp14:anchorId="4E8B6392" wp14:editId="4D83C53F">
            <wp:extent cx="4151630" cy="164592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61" b="13644"/>
                    <a:stretch/>
                  </pic:blipFill>
                  <pic:spPr bwMode="auto">
                    <a:xfrm>
                      <a:off x="0" y="0"/>
                      <a:ext cx="4160321" cy="16493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C374B" w14:textId="472E5171" w:rsidR="00637980" w:rsidRPr="00080EC9" w:rsidRDefault="00080EC9" w:rsidP="00080EC9">
      <w:pPr>
        <w:pStyle w:val="Body"/>
      </w:pPr>
      <w:r>
        <w:rPr>
          <w:noProof/>
        </w:rPr>
        <w:drawing>
          <wp:inline distT="0" distB="0" distL="0" distR="0" wp14:anchorId="6B521036" wp14:editId="42492D38">
            <wp:extent cx="5943600" cy="6060440"/>
            <wp:effectExtent l="0" t="0" r="0" b="0"/>
            <wp:docPr id="20" name="Picture 20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20-04-17 at 11.31.41 P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DBF0C" w14:textId="2F38B45E" w:rsidR="00534156" w:rsidRPr="00637980" w:rsidRDefault="00637980" w:rsidP="00637980">
      <w:pPr>
        <w:pStyle w:val="Body"/>
        <w:rPr>
          <w:b/>
          <w:bCs/>
          <w:sz w:val="24"/>
          <w:szCs w:val="24"/>
        </w:rPr>
      </w:pPr>
      <w:proofErr w:type="spellStart"/>
      <w:r w:rsidRPr="00637980">
        <w:rPr>
          <w:b/>
          <w:bCs/>
          <w:sz w:val="24"/>
          <w:szCs w:val="24"/>
        </w:rPr>
        <w:lastRenderedPageBreak/>
        <w:t>Job</w:t>
      </w:r>
      <w:r w:rsidR="00534156" w:rsidRPr="00637980">
        <w:rPr>
          <w:b/>
          <w:bCs/>
          <w:sz w:val="24"/>
          <w:szCs w:val="24"/>
        </w:rPr>
        <w:t>_Details</w:t>
      </w:r>
      <w:proofErr w:type="spellEnd"/>
      <w:r w:rsidRPr="00637980">
        <w:rPr>
          <w:b/>
          <w:bCs/>
          <w:sz w:val="24"/>
          <w:szCs w:val="24"/>
        </w:rPr>
        <w:t xml:space="preserve"> table</w:t>
      </w:r>
      <w:r w:rsidR="00534156" w:rsidRPr="00637980">
        <w:rPr>
          <w:b/>
          <w:bCs/>
          <w:sz w:val="24"/>
          <w:szCs w:val="24"/>
        </w:rPr>
        <w:t xml:space="preserve"> </w:t>
      </w:r>
    </w:p>
    <w:p w14:paraId="3DE60C89" w14:textId="613B3DA6" w:rsidR="00534156" w:rsidRPr="00534156" w:rsidRDefault="00534156" w:rsidP="00534156">
      <w:pPr>
        <w:pStyle w:val="Body"/>
        <w:ind w:left="720"/>
      </w:pPr>
      <w:r w:rsidRPr="00534156">
        <w:rPr>
          <w:noProof/>
        </w:rPr>
        <w:drawing>
          <wp:inline distT="0" distB="0" distL="0" distR="0" wp14:anchorId="38B906A9" wp14:editId="2D4156D0">
            <wp:extent cx="4407126" cy="153042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07126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9C7C" w14:textId="23CBD736" w:rsidR="00FB4472" w:rsidRDefault="00080EC9">
      <w:pPr>
        <w:pStyle w:val="Body"/>
      </w:pPr>
      <w:r>
        <w:rPr>
          <w:noProof/>
        </w:rPr>
        <w:drawing>
          <wp:inline distT="0" distB="0" distL="0" distR="0" wp14:anchorId="5E0C015E" wp14:editId="6E7583E0">
            <wp:extent cx="5943600" cy="6190615"/>
            <wp:effectExtent l="0" t="0" r="0" b="0"/>
            <wp:docPr id="21" name="Picture 21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 Shot 2020-04-17 at 11.33.23 PM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3F8F">
        <w:t xml:space="preserve"> </w:t>
      </w:r>
    </w:p>
    <w:p w14:paraId="5D155165" w14:textId="77777777" w:rsidR="00080EC9" w:rsidRDefault="00080EC9" w:rsidP="00080EC9">
      <w:pPr>
        <w:pStyle w:val="Heading2"/>
        <w:widowControl w:val="0"/>
        <w:spacing w:line="240" w:lineRule="auto"/>
      </w:pPr>
      <w:r>
        <w:lastRenderedPageBreak/>
        <w:t>Data in the Database</w:t>
      </w:r>
    </w:p>
    <w:p w14:paraId="551906E1" w14:textId="15E06F01" w:rsidR="00FB4472" w:rsidRDefault="00FB4472">
      <w:pPr>
        <w:pStyle w:val="Heading2"/>
      </w:pPr>
    </w:p>
    <w:p w14:paraId="5E0F2EA3" w14:textId="77777777" w:rsidR="00080EC9" w:rsidRPr="00080EC9" w:rsidRDefault="00080EC9" w:rsidP="00080EC9">
      <w:pPr>
        <w:pStyle w:val="Body"/>
      </w:pPr>
    </w:p>
    <w:tbl>
      <w:tblPr>
        <w:tblpPr w:leftFromText="180" w:rightFromText="180" w:horzAnchor="margin" w:tblpY="370"/>
        <w:tblW w:w="1006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516"/>
        <w:gridCol w:w="2516"/>
        <w:gridCol w:w="2517"/>
        <w:gridCol w:w="2517"/>
      </w:tblGrid>
      <w:tr w:rsidR="00FB4472" w14:paraId="7BFAC522" w14:textId="77777777" w:rsidTr="00080EC9">
        <w:trPr>
          <w:trHeight w:val="322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29CAAB" w14:textId="77777777" w:rsidR="00FB4472" w:rsidRDefault="00123F8F" w:rsidP="00080EC9">
            <w:pPr>
              <w:pStyle w:val="Body"/>
            </w:pPr>
            <w:r>
              <w:rPr>
                <w:b/>
                <w:bCs/>
                <w:sz w:val="24"/>
                <w:szCs w:val="24"/>
              </w:rPr>
              <w:t>Table Nam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50CF4D" w14:textId="77777777" w:rsidR="00FB4472" w:rsidRDefault="00123F8F" w:rsidP="00080EC9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Primary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2D73E4" w14:textId="77777777" w:rsidR="00FB4472" w:rsidRDefault="00123F8F" w:rsidP="00080EC9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C3F780" w14:textId="77777777" w:rsidR="00FB4472" w:rsidRDefault="00123F8F" w:rsidP="00080EC9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# of Rows in Table</w:t>
            </w:r>
          </w:p>
        </w:tc>
      </w:tr>
      <w:tr w:rsidR="00FB4472" w14:paraId="784796B4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69AF2C" w14:textId="3BFF7C64" w:rsidR="00FB4472" w:rsidRDefault="00095633" w:rsidP="00080EC9">
            <w:proofErr w:type="spellStart"/>
            <w:r>
              <w:t>Job_details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7214B6" w14:textId="7DFD5C52" w:rsidR="00FB4472" w:rsidRDefault="00095633" w:rsidP="00080EC9">
            <w:proofErr w:type="spellStart"/>
            <w:r>
              <w:t>Job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9148E9" w14:textId="2710A222" w:rsidR="00FB4472" w:rsidRDefault="00095633" w:rsidP="00080EC9">
            <w:r>
              <w:t>No 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6CE5C" w14:textId="487000AF" w:rsidR="00FB4472" w:rsidRDefault="00095633" w:rsidP="00080EC9">
            <w:r>
              <w:t>1470</w:t>
            </w:r>
          </w:p>
        </w:tc>
      </w:tr>
      <w:tr w:rsidR="009B10E5" w14:paraId="2942EBEF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FE020C" w14:textId="6906FEE1" w:rsidR="009B10E5" w:rsidRDefault="00170DB9" w:rsidP="00080EC9">
            <w:proofErr w:type="spellStart"/>
            <w:r>
              <w:t>Employee</w:t>
            </w:r>
            <w:r w:rsidR="00080EC9">
              <w:t>_</w:t>
            </w:r>
            <w:r>
              <w:t>Details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13F74" w14:textId="473242CE" w:rsidR="009B10E5" w:rsidRDefault="00170DB9" w:rsidP="00080EC9">
            <w:proofErr w:type="spellStart"/>
            <w:r>
              <w:t>EmployeeNumber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B9F25A" w14:textId="77777777" w:rsidR="00170DB9" w:rsidRDefault="00170DB9" w:rsidP="00080EC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Experience_ExperienceID</w:t>
            </w:r>
            <w:proofErr w:type="spellEnd"/>
          </w:p>
          <w:p w14:paraId="14ACCC18" w14:textId="6203DA23" w:rsidR="00170DB9" w:rsidRDefault="00170DB9" w:rsidP="00080EC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Performance_PerformanceID</w:t>
            </w:r>
            <w:proofErr w:type="spellEnd"/>
          </w:p>
          <w:p w14:paraId="0C6B7B70" w14:textId="67772CF0" w:rsidR="00170DB9" w:rsidRDefault="00170DB9" w:rsidP="00080EC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chargeability_ChargeabilityID</w:t>
            </w:r>
            <w:proofErr w:type="spellEnd"/>
          </w:p>
          <w:p w14:paraId="11FE650C" w14:textId="77777777" w:rsidR="00170DB9" w:rsidRDefault="00170DB9" w:rsidP="00080EC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employee_Relationship_RelatioshipID</w:t>
            </w:r>
            <w:proofErr w:type="spellEnd"/>
          </w:p>
          <w:p w14:paraId="750C2EB6" w14:textId="6360C1F9" w:rsidR="009B10E5" w:rsidRDefault="00170DB9" w:rsidP="00080EC9">
            <w:pPr>
              <w:pStyle w:val="ListParagraph"/>
              <w:numPr>
                <w:ilvl w:val="0"/>
                <w:numId w:val="5"/>
              </w:numPr>
            </w:pPr>
            <w:proofErr w:type="spellStart"/>
            <w:r w:rsidRPr="00170DB9">
              <w:t>Job_Details_Job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68F9C5" w14:textId="523548D8" w:rsidR="009B10E5" w:rsidRDefault="009B10E5" w:rsidP="00080EC9">
            <w:r>
              <w:t>1470</w:t>
            </w:r>
          </w:p>
        </w:tc>
      </w:tr>
      <w:tr w:rsidR="009B10E5" w14:paraId="2C4E5E68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F5E147" w14:textId="4A5D8838" w:rsidR="009B10E5" w:rsidRDefault="00170DB9" w:rsidP="00080EC9">
            <w:proofErr w:type="spellStart"/>
            <w:r w:rsidRPr="00170DB9">
              <w:t>employee_performance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D039CE" w14:textId="25D74963" w:rsidR="009B10E5" w:rsidRDefault="00170DB9" w:rsidP="00080EC9">
            <w:proofErr w:type="spellStart"/>
            <w:r>
              <w:t>Performance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68BF2" w14:textId="6E308B9D" w:rsidR="009B10E5" w:rsidRDefault="00170DB9" w:rsidP="00080EC9">
            <w:r>
              <w:t>No 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73A358" w14:textId="613869E6" w:rsidR="009B10E5" w:rsidRDefault="009B10E5" w:rsidP="00080EC9">
            <w:r>
              <w:t>1470</w:t>
            </w:r>
          </w:p>
        </w:tc>
      </w:tr>
      <w:tr w:rsidR="009B10E5" w14:paraId="651744D9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E4148F" w14:textId="5BAE711B" w:rsidR="009B10E5" w:rsidRDefault="00170DB9" w:rsidP="00080EC9">
            <w:proofErr w:type="spellStart"/>
            <w:r w:rsidRPr="00170DB9">
              <w:t>employee_chargeability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F57384" w14:textId="1F1BB2CB" w:rsidR="00170DB9" w:rsidRPr="00170DB9" w:rsidRDefault="00170DB9" w:rsidP="00080EC9">
            <w:proofErr w:type="spellStart"/>
            <w:r>
              <w:t>Chargeability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5D3FF6" w14:textId="576900C4" w:rsidR="009B10E5" w:rsidRDefault="00170DB9" w:rsidP="00080EC9">
            <w:r>
              <w:t>No 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6B6BE6" w14:textId="4C4377D1" w:rsidR="009B10E5" w:rsidRDefault="009B10E5" w:rsidP="00080EC9">
            <w:r>
              <w:t>1470</w:t>
            </w:r>
          </w:p>
        </w:tc>
      </w:tr>
      <w:tr w:rsidR="009B10E5" w14:paraId="24C04706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115378" w14:textId="57EBB939" w:rsidR="009B10E5" w:rsidRDefault="00170DB9" w:rsidP="00080EC9">
            <w:proofErr w:type="spellStart"/>
            <w:r w:rsidRPr="00170DB9">
              <w:t>employee_experience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BBF876" w14:textId="14441D50" w:rsidR="009B10E5" w:rsidRDefault="00170DB9" w:rsidP="00080EC9">
            <w:proofErr w:type="spellStart"/>
            <w:r>
              <w:t>Experience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37A6D9" w14:textId="724F4D6B" w:rsidR="009B10E5" w:rsidRDefault="00170DB9" w:rsidP="00080EC9">
            <w:r>
              <w:t>No 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08C6D3" w14:textId="53586FE8" w:rsidR="009B10E5" w:rsidRDefault="009B10E5" w:rsidP="00080EC9">
            <w:r>
              <w:t>1470</w:t>
            </w:r>
          </w:p>
        </w:tc>
      </w:tr>
      <w:tr w:rsidR="009B10E5" w14:paraId="33DB4C77" w14:textId="77777777" w:rsidTr="00080EC9">
        <w:trPr>
          <w:trHeight w:val="277"/>
        </w:trPr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E404D6" w14:textId="5E381B15" w:rsidR="009B10E5" w:rsidRDefault="00170DB9" w:rsidP="00080EC9">
            <w:proofErr w:type="spellStart"/>
            <w:r w:rsidRPr="00170DB9">
              <w:t>employee_relationship</w:t>
            </w:r>
            <w:proofErr w:type="spellEnd"/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9A79E1" w14:textId="16E6E8E9" w:rsidR="009B10E5" w:rsidRDefault="00170DB9" w:rsidP="00080EC9">
            <w:proofErr w:type="spellStart"/>
            <w:r>
              <w:t>RelationshipID</w:t>
            </w:r>
            <w:proofErr w:type="spellEnd"/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429B90" w14:textId="675A097D" w:rsidR="009B10E5" w:rsidRDefault="00170DB9" w:rsidP="00080EC9">
            <w:r>
              <w:t>No Foreign Key</w:t>
            </w:r>
          </w:p>
        </w:tc>
        <w:tc>
          <w:tcPr>
            <w:tcW w:w="25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56893B" w14:textId="02C9EF1A" w:rsidR="009B10E5" w:rsidRDefault="009B10E5" w:rsidP="00080EC9">
            <w:r>
              <w:t>1470</w:t>
            </w:r>
          </w:p>
        </w:tc>
      </w:tr>
    </w:tbl>
    <w:p w14:paraId="466481FB" w14:textId="77777777" w:rsidR="00080EC9" w:rsidRDefault="00080EC9" w:rsidP="00080EC9">
      <w:pPr>
        <w:rPr>
          <w:rFonts w:ascii="Calibri Light" w:eastAsia="Calibri Light" w:hAnsi="Calibri Light" w:cs="Calibri Light"/>
          <w:color w:val="2E74B5"/>
          <w:sz w:val="26"/>
          <w:szCs w:val="26"/>
          <w:u w:color="2E74B5"/>
        </w:rPr>
      </w:pPr>
      <w:bookmarkStart w:id="9" w:name="_Toc35631425"/>
    </w:p>
    <w:bookmarkEnd w:id="9"/>
    <w:p w14:paraId="1C8EC896" w14:textId="77777777" w:rsidR="00FB4472" w:rsidRDefault="00FB4472">
      <w:pPr>
        <w:pStyle w:val="Heading2"/>
      </w:pPr>
    </w:p>
    <w:p w14:paraId="2CB1F18B" w14:textId="77777777" w:rsidR="00FB4472" w:rsidRDefault="00123F8F">
      <w:pPr>
        <w:pStyle w:val="Body"/>
      </w:pPr>
      <w:r>
        <w:br w:type="page"/>
      </w:r>
    </w:p>
    <w:p w14:paraId="418C2D2D" w14:textId="77777777" w:rsidR="00FB4472" w:rsidRDefault="00123F8F">
      <w:pPr>
        <w:pStyle w:val="Heading"/>
      </w:pPr>
      <w:bookmarkStart w:id="10" w:name="_Toc35631426"/>
      <w:r>
        <w:rPr>
          <w:lang w:val="pt-PT"/>
        </w:rPr>
        <w:lastRenderedPageBreak/>
        <w:t>SQL Queries</w:t>
      </w:r>
      <w:bookmarkEnd w:id="10"/>
    </w:p>
    <w:p w14:paraId="39ADDC5B" w14:textId="77777777" w:rsidR="00FB4472" w:rsidRDefault="00E53EAA">
      <w:pPr>
        <w:pStyle w:val="Heading2"/>
      </w:pPr>
      <w:bookmarkStart w:id="11" w:name="_Toc35631427"/>
      <w:r>
        <w:t xml:space="preserve">SQL </w:t>
      </w:r>
      <w:r w:rsidR="00123F8F">
        <w:t>Query 1</w:t>
      </w:r>
      <w:bookmarkEnd w:id="11"/>
    </w:p>
    <w:p w14:paraId="5DEB740F" w14:textId="77777777" w:rsidR="00FB4472" w:rsidRDefault="00123F8F">
      <w:pPr>
        <w:pStyle w:val="Heading3"/>
      </w:pPr>
      <w:bookmarkStart w:id="12" w:name="_Toc35631428"/>
      <w:r>
        <w:rPr>
          <w:lang w:val="it-IT"/>
        </w:rPr>
        <w:t>Question</w:t>
      </w:r>
      <w:bookmarkEnd w:id="12"/>
    </w:p>
    <w:p w14:paraId="2CD05DF5" w14:textId="77777777" w:rsidR="00FB4472" w:rsidRDefault="00FB4472">
      <w:pPr>
        <w:pStyle w:val="Body"/>
      </w:pPr>
    </w:p>
    <w:p w14:paraId="50B1592B" w14:textId="77777777" w:rsidR="00FB4472" w:rsidRDefault="00123F8F">
      <w:pPr>
        <w:pStyle w:val="Heading3"/>
      </w:pPr>
      <w:bookmarkStart w:id="13" w:name="_Toc35631429"/>
      <w:r>
        <w:t>Notes/Comments About SQL Query and Results (Include # of Rows in Result)</w:t>
      </w:r>
      <w:bookmarkEnd w:id="13"/>
    </w:p>
    <w:p w14:paraId="3EB6A64E" w14:textId="77777777" w:rsidR="00FB4472" w:rsidRDefault="00FB4472">
      <w:pPr>
        <w:pStyle w:val="Body"/>
      </w:pPr>
    </w:p>
    <w:p w14:paraId="0016D675" w14:textId="77777777" w:rsidR="00FB4472" w:rsidRDefault="00123F8F">
      <w:pPr>
        <w:pStyle w:val="Heading3"/>
      </w:pPr>
      <w:bookmarkStart w:id="14" w:name="_Toc35631430"/>
      <w:r>
        <w:rPr>
          <w:lang w:val="de-DE"/>
        </w:rPr>
        <w:t>Translation</w:t>
      </w:r>
      <w:bookmarkEnd w:id="14"/>
    </w:p>
    <w:p w14:paraId="072DEAFF" w14:textId="77777777" w:rsidR="00FB4472" w:rsidRDefault="00FB4472">
      <w:pPr>
        <w:pStyle w:val="Body"/>
      </w:pPr>
    </w:p>
    <w:p w14:paraId="079CFDBA" w14:textId="77777777" w:rsidR="00FB4472" w:rsidRDefault="00123F8F">
      <w:pPr>
        <w:pStyle w:val="Heading3"/>
      </w:pPr>
      <w:bookmarkStart w:id="15" w:name="_Toc35631431"/>
      <w:r>
        <w:t>Screen Shot of SQL Query and Results</w:t>
      </w:r>
      <w:bookmarkEnd w:id="15"/>
    </w:p>
    <w:p w14:paraId="2CBE7579" w14:textId="77777777" w:rsidR="00FB4472" w:rsidRDefault="00123F8F">
      <w:pPr>
        <w:pStyle w:val="Body"/>
      </w:pPr>
      <w:r>
        <w:br w:type="page"/>
      </w:r>
    </w:p>
    <w:p w14:paraId="21AD6D62" w14:textId="77777777" w:rsidR="00FB4472" w:rsidRDefault="00E53EAA">
      <w:pPr>
        <w:pStyle w:val="Heading2"/>
      </w:pPr>
      <w:bookmarkStart w:id="16" w:name="_Toc35631432"/>
      <w:r>
        <w:lastRenderedPageBreak/>
        <w:t xml:space="preserve">SQL </w:t>
      </w:r>
      <w:r w:rsidR="00123F8F">
        <w:t>Query 2</w:t>
      </w:r>
      <w:bookmarkEnd w:id="16"/>
    </w:p>
    <w:p w14:paraId="154A0260" w14:textId="77777777" w:rsidR="00FB4472" w:rsidRDefault="00123F8F">
      <w:pPr>
        <w:pStyle w:val="Heading3"/>
      </w:pPr>
      <w:bookmarkStart w:id="17" w:name="_Toc35631433"/>
      <w:r>
        <w:rPr>
          <w:lang w:val="it-IT"/>
        </w:rPr>
        <w:t>Question</w:t>
      </w:r>
      <w:bookmarkEnd w:id="17"/>
    </w:p>
    <w:p w14:paraId="5349D213" w14:textId="77777777" w:rsidR="00FB4472" w:rsidRDefault="00FB4472">
      <w:pPr>
        <w:pStyle w:val="Body"/>
      </w:pPr>
    </w:p>
    <w:p w14:paraId="520CFB64" w14:textId="77777777" w:rsidR="00FB4472" w:rsidRDefault="00123F8F">
      <w:pPr>
        <w:pStyle w:val="Heading3"/>
      </w:pPr>
      <w:bookmarkStart w:id="18" w:name="_Toc35631434"/>
      <w:r>
        <w:t>Notes/Comments About SQL Query and Results (Include # of Rows in Result)</w:t>
      </w:r>
      <w:bookmarkEnd w:id="18"/>
    </w:p>
    <w:p w14:paraId="57151906" w14:textId="77777777" w:rsidR="00FB4472" w:rsidRDefault="00FB4472">
      <w:pPr>
        <w:pStyle w:val="Body"/>
      </w:pPr>
    </w:p>
    <w:p w14:paraId="5F6DD205" w14:textId="77777777" w:rsidR="00FB4472" w:rsidRDefault="00123F8F">
      <w:pPr>
        <w:pStyle w:val="Heading3"/>
      </w:pPr>
      <w:bookmarkStart w:id="19" w:name="_Toc35631435"/>
      <w:r>
        <w:rPr>
          <w:lang w:val="de-DE"/>
        </w:rPr>
        <w:t>Translation</w:t>
      </w:r>
      <w:bookmarkEnd w:id="19"/>
    </w:p>
    <w:p w14:paraId="131EF7AA" w14:textId="77777777" w:rsidR="00FB4472" w:rsidRDefault="00FB4472">
      <w:pPr>
        <w:pStyle w:val="Body"/>
      </w:pPr>
    </w:p>
    <w:p w14:paraId="260FF32D" w14:textId="77777777" w:rsidR="00FB4472" w:rsidRDefault="00123F8F">
      <w:pPr>
        <w:pStyle w:val="Heading3"/>
      </w:pPr>
      <w:bookmarkStart w:id="20" w:name="_Toc35631436"/>
      <w:r>
        <w:t>Screen Shot of SQL Query and Results</w:t>
      </w:r>
      <w:bookmarkEnd w:id="20"/>
    </w:p>
    <w:p w14:paraId="4CF0C496" w14:textId="77777777" w:rsidR="00FB4472" w:rsidRDefault="00123F8F">
      <w:pPr>
        <w:pStyle w:val="Body"/>
      </w:pPr>
      <w:r>
        <w:br w:type="page"/>
      </w:r>
    </w:p>
    <w:p w14:paraId="4BB29405" w14:textId="77777777" w:rsidR="00FB4472" w:rsidRDefault="00E53EAA">
      <w:pPr>
        <w:pStyle w:val="Heading2"/>
      </w:pPr>
      <w:bookmarkStart w:id="21" w:name="_Toc35631437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3</w:t>
      </w:r>
      <w:bookmarkEnd w:id="21"/>
    </w:p>
    <w:p w14:paraId="1CE56261" w14:textId="77777777" w:rsidR="00FB4472" w:rsidRDefault="00123F8F">
      <w:pPr>
        <w:pStyle w:val="Heading3"/>
      </w:pPr>
      <w:bookmarkStart w:id="22" w:name="_Toc35631438"/>
      <w:r>
        <w:rPr>
          <w:lang w:val="it-IT"/>
        </w:rPr>
        <w:t>Question</w:t>
      </w:r>
      <w:bookmarkEnd w:id="22"/>
    </w:p>
    <w:p w14:paraId="26FBDF8F" w14:textId="77777777" w:rsidR="00FB4472" w:rsidRDefault="00FB4472">
      <w:pPr>
        <w:pStyle w:val="Body"/>
      </w:pPr>
    </w:p>
    <w:p w14:paraId="27BC2CE5" w14:textId="77777777" w:rsidR="00FB4472" w:rsidRDefault="00123F8F">
      <w:pPr>
        <w:pStyle w:val="Heading3"/>
      </w:pPr>
      <w:bookmarkStart w:id="23" w:name="_Toc35631439"/>
      <w:r>
        <w:t>Notes/Comments About SQL Query and Results (Include # of Rows in Result)</w:t>
      </w:r>
      <w:bookmarkEnd w:id="23"/>
    </w:p>
    <w:p w14:paraId="79130CA7" w14:textId="77777777" w:rsidR="00FB4472" w:rsidRDefault="00FB4472">
      <w:pPr>
        <w:pStyle w:val="Body"/>
      </w:pPr>
    </w:p>
    <w:p w14:paraId="6AD95D19" w14:textId="77777777" w:rsidR="00FB4472" w:rsidRDefault="00123F8F">
      <w:pPr>
        <w:pStyle w:val="Heading3"/>
      </w:pPr>
      <w:bookmarkStart w:id="24" w:name="_Toc35631440"/>
      <w:r>
        <w:rPr>
          <w:lang w:val="de-DE"/>
        </w:rPr>
        <w:t>Translation</w:t>
      </w:r>
      <w:bookmarkEnd w:id="24"/>
    </w:p>
    <w:p w14:paraId="2FD580CB" w14:textId="77777777" w:rsidR="00FB4472" w:rsidRDefault="00FB4472">
      <w:pPr>
        <w:pStyle w:val="Body"/>
      </w:pPr>
    </w:p>
    <w:p w14:paraId="2CBAB733" w14:textId="77777777" w:rsidR="00FB4472" w:rsidRDefault="00123F8F">
      <w:pPr>
        <w:pStyle w:val="Heading3"/>
      </w:pPr>
      <w:bookmarkStart w:id="25" w:name="_Toc35631441"/>
      <w:r>
        <w:t>Screen Shot of SQL Query and Results</w:t>
      </w:r>
      <w:bookmarkEnd w:id="25"/>
    </w:p>
    <w:p w14:paraId="1212F5FF" w14:textId="77777777" w:rsidR="00FB4472" w:rsidRDefault="00123F8F">
      <w:pPr>
        <w:pStyle w:val="Body"/>
      </w:pPr>
      <w:r>
        <w:br w:type="page"/>
      </w:r>
    </w:p>
    <w:p w14:paraId="7C7402A3" w14:textId="77777777" w:rsidR="00FB4472" w:rsidRDefault="00E53EAA">
      <w:pPr>
        <w:pStyle w:val="Heading2"/>
      </w:pPr>
      <w:bookmarkStart w:id="26" w:name="_Toc35631442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4</w:t>
      </w:r>
      <w:bookmarkEnd w:id="26"/>
    </w:p>
    <w:p w14:paraId="0996209A" w14:textId="77777777" w:rsidR="00FB4472" w:rsidRDefault="00123F8F">
      <w:pPr>
        <w:pStyle w:val="Heading3"/>
      </w:pPr>
      <w:bookmarkStart w:id="27" w:name="_Toc35631443"/>
      <w:r>
        <w:rPr>
          <w:lang w:val="it-IT"/>
        </w:rPr>
        <w:t>Question</w:t>
      </w:r>
      <w:bookmarkEnd w:id="27"/>
    </w:p>
    <w:p w14:paraId="5F6D714F" w14:textId="77777777" w:rsidR="00FB4472" w:rsidRDefault="00FB4472">
      <w:pPr>
        <w:pStyle w:val="Body"/>
      </w:pPr>
    </w:p>
    <w:p w14:paraId="04A0DAD7" w14:textId="77777777" w:rsidR="00FB4472" w:rsidRDefault="00123F8F">
      <w:pPr>
        <w:pStyle w:val="Heading3"/>
      </w:pPr>
      <w:bookmarkStart w:id="28" w:name="_Toc35631444"/>
      <w:r>
        <w:t>Notes/Comments About SQL Query and Results (Include # of Rows in Result)</w:t>
      </w:r>
      <w:bookmarkEnd w:id="28"/>
    </w:p>
    <w:p w14:paraId="29F8163D" w14:textId="77777777" w:rsidR="00FB4472" w:rsidRDefault="00FB4472">
      <w:pPr>
        <w:pStyle w:val="Body"/>
      </w:pPr>
    </w:p>
    <w:p w14:paraId="2D79FB7A" w14:textId="77777777" w:rsidR="00FB4472" w:rsidRDefault="00123F8F">
      <w:pPr>
        <w:pStyle w:val="Heading3"/>
      </w:pPr>
      <w:bookmarkStart w:id="29" w:name="_Toc35631445"/>
      <w:r>
        <w:rPr>
          <w:lang w:val="de-DE"/>
        </w:rPr>
        <w:t>Translation</w:t>
      </w:r>
      <w:bookmarkEnd w:id="29"/>
    </w:p>
    <w:p w14:paraId="3BB13E94" w14:textId="77777777" w:rsidR="00FB4472" w:rsidRDefault="00FB4472">
      <w:pPr>
        <w:pStyle w:val="Body"/>
      </w:pPr>
    </w:p>
    <w:p w14:paraId="19BA83A4" w14:textId="77777777" w:rsidR="00FB4472" w:rsidRDefault="00123F8F">
      <w:pPr>
        <w:pStyle w:val="Heading3"/>
      </w:pPr>
      <w:bookmarkStart w:id="30" w:name="_Toc35631446"/>
      <w:r>
        <w:t>Screen Shot of SQL Query and Results</w:t>
      </w:r>
      <w:bookmarkEnd w:id="30"/>
    </w:p>
    <w:p w14:paraId="2358F62F" w14:textId="77777777" w:rsidR="00FB4472" w:rsidRDefault="00123F8F">
      <w:pPr>
        <w:pStyle w:val="Body"/>
      </w:pPr>
      <w:r>
        <w:br w:type="page"/>
      </w:r>
    </w:p>
    <w:p w14:paraId="26E9271E" w14:textId="77777777" w:rsidR="00FB4472" w:rsidRDefault="00E53EAA">
      <w:pPr>
        <w:pStyle w:val="Heading2"/>
      </w:pPr>
      <w:bookmarkStart w:id="31" w:name="_Toc35631447"/>
      <w:r>
        <w:rPr>
          <w:lang w:val="es-ES_tradnl"/>
        </w:rPr>
        <w:lastRenderedPageBreak/>
        <w:t xml:space="preserve">SQL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5</w:t>
      </w:r>
      <w:bookmarkEnd w:id="31"/>
    </w:p>
    <w:p w14:paraId="598E6CA9" w14:textId="77777777" w:rsidR="00FB4472" w:rsidRDefault="00123F8F">
      <w:pPr>
        <w:pStyle w:val="Heading3"/>
      </w:pPr>
      <w:bookmarkStart w:id="32" w:name="_Toc35631448"/>
      <w:r>
        <w:rPr>
          <w:lang w:val="it-IT"/>
        </w:rPr>
        <w:t>Question</w:t>
      </w:r>
      <w:bookmarkEnd w:id="32"/>
    </w:p>
    <w:p w14:paraId="47EB632A" w14:textId="77777777" w:rsidR="00FB4472" w:rsidRDefault="00FB4472">
      <w:pPr>
        <w:pStyle w:val="Body"/>
      </w:pPr>
    </w:p>
    <w:p w14:paraId="2C481EF2" w14:textId="77777777" w:rsidR="00FB4472" w:rsidRDefault="00123F8F">
      <w:pPr>
        <w:pStyle w:val="Heading3"/>
      </w:pPr>
      <w:bookmarkStart w:id="33" w:name="_Toc35631449"/>
      <w:r>
        <w:t>Notes/Comments About SQL Query and Results (Include # of Rows in Result)</w:t>
      </w:r>
      <w:bookmarkEnd w:id="33"/>
    </w:p>
    <w:p w14:paraId="65D7F7D6" w14:textId="77777777" w:rsidR="00FB4472" w:rsidRDefault="00FB4472">
      <w:pPr>
        <w:pStyle w:val="Body"/>
      </w:pPr>
    </w:p>
    <w:p w14:paraId="294BC95A" w14:textId="77777777" w:rsidR="00FB4472" w:rsidRDefault="00123F8F">
      <w:pPr>
        <w:pStyle w:val="Heading3"/>
      </w:pPr>
      <w:bookmarkStart w:id="34" w:name="_Toc35631450"/>
      <w:r>
        <w:rPr>
          <w:lang w:val="de-DE"/>
        </w:rPr>
        <w:t>Translation</w:t>
      </w:r>
      <w:bookmarkEnd w:id="34"/>
    </w:p>
    <w:p w14:paraId="5B7837CB" w14:textId="77777777" w:rsidR="00FB4472" w:rsidRDefault="00FB4472">
      <w:pPr>
        <w:pStyle w:val="Body"/>
      </w:pPr>
    </w:p>
    <w:p w14:paraId="2E014622" w14:textId="77777777" w:rsidR="00FB4472" w:rsidRDefault="00123F8F">
      <w:pPr>
        <w:pStyle w:val="Heading3"/>
      </w:pPr>
      <w:bookmarkStart w:id="35" w:name="_Toc35631451"/>
      <w:r>
        <w:t>Screen Shot of SQL Query and Results</w:t>
      </w:r>
      <w:bookmarkEnd w:id="35"/>
    </w:p>
    <w:p w14:paraId="01EC4299" w14:textId="77777777" w:rsidR="00FF5A08" w:rsidRDefault="00123F8F" w:rsidP="00FF5A08">
      <w:pPr>
        <w:pStyle w:val="Heading2"/>
      </w:pPr>
      <w:r>
        <w:br w:type="page"/>
      </w:r>
      <w:bookmarkStart w:id="36" w:name="_Toc35631452"/>
      <w:r w:rsidR="00E53EAA">
        <w:lastRenderedPageBreak/>
        <w:t xml:space="preserve">SQL </w:t>
      </w:r>
      <w:proofErr w:type="spellStart"/>
      <w:r w:rsidR="00FF5A08">
        <w:rPr>
          <w:lang w:val="es-ES_tradnl"/>
        </w:rPr>
        <w:t>Query</w:t>
      </w:r>
      <w:proofErr w:type="spellEnd"/>
      <w:r w:rsidR="00FF5A08">
        <w:rPr>
          <w:lang w:val="es-ES_tradnl"/>
        </w:rPr>
        <w:t xml:space="preserve"> 6</w:t>
      </w:r>
      <w:bookmarkEnd w:id="36"/>
    </w:p>
    <w:p w14:paraId="5FC39C8E" w14:textId="77777777" w:rsidR="00FF5A08" w:rsidRDefault="00FF5A08" w:rsidP="00FF5A08">
      <w:pPr>
        <w:pStyle w:val="Heading3"/>
      </w:pPr>
      <w:bookmarkStart w:id="37" w:name="_Toc35631453"/>
      <w:r>
        <w:rPr>
          <w:lang w:val="it-IT"/>
        </w:rPr>
        <w:t>Question</w:t>
      </w:r>
      <w:bookmarkEnd w:id="37"/>
    </w:p>
    <w:p w14:paraId="6E59DD89" w14:textId="77777777" w:rsidR="00FF5A08" w:rsidRDefault="00FF5A08" w:rsidP="00FF5A08">
      <w:pPr>
        <w:pStyle w:val="Body"/>
      </w:pPr>
    </w:p>
    <w:p w14:paraId="0894BB79" w14:textId="77777777" w:rsidR="00FF5A08" w:rsidRDefault="00FF5A08" w:rsidP="00FF5A08">
      <w:pPr>
        <w:pStyle w:val="Heading3"/>
      </w:pPr>
      <w:bookmarkStart w:id="38" w:name="_Toc35631454"/>
      <w:r>
        <w:t>Notes/Comments About SQL Query and Results (Include # of Rows in Result)</w:t>
      </w:r>
      <w:bookmarkEnd w:id="38"/>
    </w:p>
    <w:p w14:paraId="4CE8B73F" w14:textId="77777777" w:rsidR="00FF5A08" w:rsidRDefault="00FF5A08" w:rsidP="00FF5A08">
      <w:pPr>
        <w:pStyle w:val="Body"/>
      </w:pPr>
    </w:p>
    <w:p w14:paraId="16CABEC3" w14:textId="77777777" w:rsidR="00FF5A08" w:rsidRDefault="00FF5A08" w:rsidP="00FF5A08">
      <w:pPr>
        <w:pStyle w:val="Heading3"/>
      </w:pPr>
      <w:bookmarkStart w:id="39" w:name="_Toc35631455"/>
      <w:r>
        <w:rPr>
          <w:lang w:val="de-DE"/>
        </w:rPr>
        <w:t>Translation</w:t>
      </w:r>
      <w:bookmarkEnd w:id="39"/>
    </w:p>
    <w:p w14:paraId="7B04EE44" w14:textId="77777777" w:rsidR="00FF5A08" w:rsidRDefault="00FF5A08" w:rsidP="00FF5A08">
      <w:pPr>
        <w:pStyle w:val="Body"/>
      </w:pPr>
    </w:p>
    <w:p w14:paraId="0735A616" w14:textId="77777777" w:rsidR="00FF5A08" w:rsidRDefault="00FF5A08" w:rsidP="00FF5A08">
      <w:pPr>
        <w:pStyle w:val="Heading3"/>
      </w:pPr>
      <w:bookmarkStart w:id="40" w:name="_Toc35631456"/>
      <w:r>
        <w:t>Screen Shot of SQL Query and Results</w:t>
      </w:r>
      <w:bookmarkEnd w:id="40"/>
    </w:p>
    <w:p w14:paraId="30314561" w14:textId="77777777" w:rsidR="00FF5A08" w:rsidRDefault="00FF5A08">
      <w:pPr>
        <w:rPr>
          <w:rFonts w:eastAsia="Calibri" w:cs="Calibri"/>
          <w:color w:val="000000"/>
          <w:sz w:val="22"/>
          <w:szCs w:val="22"/>
          <w:u w:color="000000"/>
        </w:rPr>
      </w:pPr>
      <w:r>
        <w:br w:type="page"/>
      </w:r>
    </w:p>
    <w:p w14:paraId="6D3F543B" w14:textId="77777777" w:rsidR="00FF5A08" w:rsidRDefault="00FF5A08">
      <w:pPr>
        <w:pStyle w:val="Body"/>
      </w:pPr>
    </w:p>
    <w:p w14:paraId="318F4BE7" w14:textId="77777777" w:rsidR="00FB4472" w:rsidRDefault="00123F8F">
      <w:pPr>
        <w:pStyle w:val="Heading"/>
      </w:pPr>
      <w:bookmarkStart w:id="41" w:name="_Toc35631457"/>
      <w:r>
        <w:t>Data Review for MongoDB</w:t>
      </w:r>
      <w:bookmarkEnd w:id="41"/>
    </w:p>
    <w:p w14:paraId="615FA91E" w14:textId="77777777" w:rsidR="00FB4472" w:rsidRDefault="00123F8F">
      <w:pPr>
        <w:pStyle w:val="Heading2"/>
      </w:pPr>
      <w:bookmarkStart w:id="42" w:name="_Toc35631458"/>
      <w:r>
        <w:t>Assumptions/Notes About Data Collections, Attributes and Relationships between Collections</w:t>
      </w:r>
      <w:bookmarkEnd w:id="42"/>
    </w:p>
    <w:p w14:paraId="2DE7D9B0" w14:textId="77777777" w:rsidR="00FB4472" w:rsidRDefault="00FB4472">
      <w:pPr>
        <w:pStyle w:val="Body"/>
      </w:pPr>
    </w:p>
    <w:p w14:paraId="3296FD18" w14:textId="77777777" w:rsidR="00FB4472" w:rsidRDefault="00123F8F">
      <w:pPr>
        <w:pStyle w:val="Body"/>
      </w:pPr>
      <w:r>
        <w:br w:type="page"/>
      </w:r>
    </w:p>
    <w:p w14:paraId="6578587C" w14:textId="77777777" w:rsidR="00FB4472" w:rsidRDefault="00123F8F">
      <w:pPr>
        <w:pStyle w:val="Heading"/>
      </w:pPr>
      <w:bookmarkStart w:id="43" w:name="_Toc35631459"/>
      <w:r>
        <w:lastRenderedPageBreak/>
        <w:t xml:space="preserve">Physical Mongo </w:t>
      </w:r>
      <w:r>
        <w:rPr>
          <w:lang w:val="nl-NL"/>
        </w:rPr>
        <w:t>Database</w:t>
      </w:r>
      <w:bookmarkEnd w:id="43"/>
    </w:p>
    <w:p w14:paraId="54E773EC" w14:textId="77777777" w:rsidR="00FB4472" w:rsidRDefault="00123F8F">
      <w:pPr>
        <w:pStyle w:val="Heading2"/>
      </w:pPr>
      <w:bookmarkStart w:id="44" w:name="_Toc35631460"/>
      <w:r>
        <w:t>Assumptions/Notes About Data Set</w:t>
      </w:r>
      <w:bookmarkEnd w:id="44"/>
    </w:p>
    <w:p w14:paraId="4E570DA2" w14:textId="77777777" w:rsidR="00FB4472" w:rsidRDefault="00FB4472">
      <w:pPr>
        <w:pStyle w:val="Body"/>
      </w:pPr>
    </w:p>
    <w:p w14:paraId="7CB2E514" w14:textId="77777777" w:rsidR="00FB4472" w:rsidRDefault="00123F8F">
      <w:pPr>
        <w:pStyle w:val="Heading2"/>
      </w:pPr>
      <w:bookmarkStart w:id="45" w:name="_Toc35631461"/>
      <w:r>
        <w:t>Screen shot of Physical Database objects (Database, Collections and Attributes)</w:t>
      </w:r>
      <w:bookmarkEnd w:id="45"/>
    </w:p>
    <w:p w14:paraId="760B1950" w14:textId="77777777" w:rsidR="00FB4472" w:rsidRDefault="00123F8F">
      <w:pPr>
        <w:pStyle w:val="Body"/>
      </w:pPr>
      <w:r>
        <w:t xml:space="preserve"> </w:t>
      </w:r>
    </w:p>
    <w:p w14:paraId="22D70561" w14:textId="77777777" w:rsidR="00FB4472" w:rsidRDefault="00123F8F">
      <w:pPr>
        <w:pStyle w:val="Heading2"/>
      </w:pPr>
      <w:bookmarkStart w:id="46" w:name="_Toc35631462"/>
      <w:r>
        <w:t>Data in the Database</w:t>
      </w:r>
      <w:bookmarkEnd w:id="46"/>
    </w:p>
    <w:tbl>
      <w:tblPr>
        <w:tblW w:w="701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FB4472" w14:paraId="73FF30F2" w14:textId="77777777">
        <w:trPr>
          <w:trHeight w:val="8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622B2" w14:textId="77777777" w:rsidR="00FB4472" w:rsidRDefault="00123F8F">
            <w:pPr>
              <w:pStyle w:val="Body"/>
            </w:pPr>
            <w:r>
              <w:rPr>
                <w:b/>
                <w:bCs/>
                <w:sz w:val="24"/>
                <w:szCs w:val="24"/>
              </w:rPr>
              <w:t>Collection Name</w:t>
            </w:r>
          </w:p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9DD2F1" w14:textId="77777777" w:rsidR="00FB4472" w:rsidRDefault="00123F8F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Relationsh</w:t>
            </w:r>
            <w:r w:rsidR="00E53EAA">
              <w:rPr>
                <w:b/>
                <w:bCs/>
                <w:sz w:val="24"/>
                <w:szCs w:val="24"/>
              </w:rPr>
              <w:t>i</w:t>
            </w:r>
            <w:r>
              <w:rPr>
                <w:b/>
                <w:bCs/>
                <w:sz w:val="24"/>
                <w:szCs w:val="24"/>
              </w:rPr>
              <w:t xml:space="preserve">ps </w:t>
            </w:r>
            <w:proofErr w:type="gramStart"/>
            <w:r>
              <w:rPr>
                <w:b/>
                <w:bCs/>
                <w:sz w:val="24"/>
                <w:szCs w:val="24"/>
              </w:rPr>
              <w:t>With</w:t>
            </w:r>
            <w:proofErr w:type="gramEnd"/>
            <w:r>
              <w:rPr>
                <w:b/>
                <w:bCs/>
                <w:sz w:val="24"/>
                <w:szCs w:val="24"/>
              </w:rPr>
              <w:t xml:space="preserve"> Other Collections (if any)</w:t>
            </w:r>
          </w:p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B23DF1" w14:textId="77777777" w:rsidR="00FB4472" w:rsidRDefault="00FF5A08">
            <w:pPr>
              <w:pStyle w:val="Body"/>
              <w:spacing w:after="0" w:line="240" w:lineRule="auto"/>
            </w:pPr>
            <w:r>
              <w:rPr>
                <w:b/>
                <w:bCs/>
                <w:sz w:val="24"/>
                <w:szCs w:val="24"/>
              </w:rPr>
              <w:t># of Documents in Collection</w:t>
            </w:r>
          </w:p>
        </w:tc>
      </w:tr>
      <w:tr w:rsidR="00FB4472" w14:paraId="3F4652C7" w14:textId="77777777">
        <w:trPr>
          <w:trHeight w:val="250"/>
        </w:trPr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5B16C" w14:textId="77777777" w:rsidR="00FB4472" w:rsidRDefault="00FB4472"/>
        </w:tc>
        <w:tc>
          <w:tcPr>
            <w:tcW w:w="2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74394E" w14:textId="77777777" w:rsidR="00FB4472" w:rsidRDefault="00FB4472"/>
        </w:tc>
        <w:tc>
          <w:tcPr>
            <w:tcW w:w="23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C71A3D" w14:textId="77777777" w:rsidR="00FB4472" w:rsidRDefault="00FB4472"/>
        </w:tc>
      </w:tr>
    </w:tbl>
    <w:p w14:paraId="07E2741D" w14:textId="77777777" w:rsidR="00FB4472" w:rsidRDefault="00FB4472">
      <w:pPr>
        <w:pStyle w:val="Heading2"/>
        <w:widowControl w:val="0"/>
        <w:spacing w:line="240" w:lineRule="auto"/>
      </w:pPr>
    </w:p>
    <w:p w14:paraId="158D2B85" w14:textId="77777777" w:rsidR="00FB4472" w:rsidRDefault="00FB4472">
      <w:pPr>
        <w:pStyle w:val="Heading2"/>
      </w:pPr>
    </w:p>
    <w:p w14:paraId="63CB3C85" w14:textId="77777777" w:rsidR="00FB4472" w:rsidRDefault="00123F8F">
      <w:pPr>
        <w:pStyle w:val="Body"/>
      </w:pPr>
      <w:r>
        <w:br w:type="page"/>
      </w:r>
    </w:p>
    <w:p w14:paraId="06DDA4CB" w14:textId="77777777" w:rsidR="00FB4472" w:rsidRDefault="00123F8F">
      <w:pPr>
        <w:pStyle w:val="Heading"/>
        <w:rPr>
          <w:lang w:val="pt-PT"/>
        </w:rPr>
      </w:pPr>
      <w:bookmarkStart w:id="47" w:name="_Toc35631463"/>
      <w:r>
        <w:rPr>
          <w:lang w:val="pt-PT"/>
        </w:rPr>
        <w:lastRenderedPageBreak/>
        <w:t>MongoDB Queries/Code</w:t>
      </w:r>
      <w:bookmarkEnd w:id="47"/>
    </w:p>
    <w:p w14:paraId="0007B77F" w14:textId="77777777" w:rsidR="00E53EAA" w:rsidRPr="00E53EAA" w:rsidRDefault="00E53EAA" w:rsidP="00E53EAA">
      <w:pPr>
        <w:pStyle w:val="Body"/>
        <w:rPr>
          <w:lang w:val="pt-PT"/>
        </w:rPr>
      </w:pPr>
      <w:r>
        <w:rPr>
          <w:lang w:val="pt-PT"/>
        </w:rPr>
        <w:t>Pick 3 SQL queries and write them in MongoDB</w:t>
      </w:r>
    </w:p>
    <w:p w14:paraId="43173C02" w14:textId="77777777" w:rsidR="00FB4472" w:rsidRDefault="00E53EAA">
      <w:pPr>
        <w:pStyle w:val="Heading2"/>
      </w:pPr>
      <w:bookmarkStart w:id="48" w:name="_Toc35631464"/>
      <w:r>
        <w:t xml:space="preserve">Mongo </w:t>
      </w:r>
      <w:r w:rsidR="00123F8F">
        <w:t>Query 1</w:t>
      </w:r>
      <w:bookmarkEnd w:id="48"/>
    </w:p>
    <w:p w14:paraId="6D65ED65" w14:textId="77777777" w:rsidR="00FB4472" w:rsidRDefault="00123F8F">
      <w:pPr>
        <w:pStyle w:val="Heading3"/>
      </w:pPr>
      <w:bookmarkStart w:id="49" w:name="_Toc35631465"/>
      <w:r>
        <w:rPr>
          <w:lang w:val="it-IT"/>
        </w:rPr>
        <w:t>Question</w:t>
      </w:r>
      <w:bookmarkEnd w:id="49"/>
    </w:p>
    <w:p w14:paraId="7A512CE8" w14:textId="77777777" w:rsidR="00FB4472" w:rsidRDefault="00FB4472">
      <w:pPr>
        <w:pStyle w:val="Body"/>
      </w:pPr>
    </w:p>
    <w:p w14:paraId="1734ABCE" w14:textId="77777777" w:rsidR="00FB4472" w:rsidRDefault="00123F8F">
      <w:pPr>
        <w:pStyle w:val="Heading3"/>
      </w:pPr>
      <w:bookmarkStart w:id="50" w:name="_Toc35631466"/>
      <w:r>
        <w:t>Notes/Comments About MongoDB Query/Co</w:t>
      </w:r>
      <w:r w:rsidR="00427847">
        <w:t>de and Results (Include # of Document</w:t>
      </w:r>
      <w:r>
        <w:t>s in Result)</w:t>
      </w:r>
      <w:bookmarkEnd w:id="50"/>
    </w:p>
    <w:p w14:paraId="5AAFCA7C" w14:textId="77777777" w:rsidR="00FB4472" w:rsidRDefault="00FB4472">
      <w:pPr>
        <w:pStyle w:val="Body"/>
      </w:pPr>
    </w:p>
    <w:p w14:paraId="24F7F048" w14:textId="77777777" w:rsidR="00FB4472" w:rsidRDefault="00123F8F">
      <w:pPr>
        <w:pStyle w:val="Heading3"/>
      </w:pPr>
      <w:bookmarkStart w:id="51" w:name="_Toc35631467"/>
      <w:r>
        <w:rPr>
          <w:lang w:val="de-DE"/>
        </w:rPr>
        <w:t>Translation</w:t>
      </w:r>
      <w:bookmarkEnd w:id="51"/>
    </w:p>
    <w:p w14:paraId="56C9CFF3" w14:textId="77777777" w:rsidR="00FB4472" w:rsidRDefault="00FB4472">
      <w:pPr>
        <w:pStyle w:val="Body"/>
      </w:pPr>
    </w:p>
    <w:p w14:paraId="173B764C" w14:textId="77777777" w:rsidR="00FB4472" w:rsidRDefault="00123F8F">
      <w:pPr>
        <w:pStyle w:val="Heading3"/>
      </w:pPr>
      <w:bookmarkStart w:id="52" w:name="_Toc35631468"/>
      <w:r>
        <w:t>Screen Shot of MongoDB Query/Code and Results</w:t>
      </w:r>
      <w:bookmarkEnd w:id="52"/>
    </w:p>
    <w:p w14:paraId="5F35ECFE" w14:textId="77777777" w:rsidR="00FB4472" w:rsidRDefault="00123F8F">
      <w:pPr>
        <w:pStyle w:val="Body"/>
      </w:pPr>
      <w:r>
        <w:br w:type="page"/>
      </w:r>
    </w:p>
    <w:p w14:paraId="32D1ACA2" w14:textId="77777777" w:rsidR="00FB4472" w:rsidRDefault="00E53EAA">
      <w:pPr>
        <w:pStyle w:val="Heading2"/>
      </w:pPr>
      <w:bookmarkStart w:id="53" w:name="_Toc35631469"/>
      <w:r>
        <w:lastRenderedPageBreak/>
        <w:t xml:space="preserve">Mongo </w:t>
      </w:r>
      <w:r w:rsidR="00123F8F">
        <w:t>Query 2</w:t>
      </w:r>
      <w:bookmarkEnd w:id="53"/>
    </w:p>
    <w:p w14:paraId="30D88CF5" w14:textId="77777777" w:rsidR="00FB4472" w:rsidRDefault="00123F8F">
      <w:pPr>
        <w:pStyle w:val="Heading3"/>
      </w:pPr>
      <w:bookmarkStart w:id="54" w:name="_Toc35631470"/>
      <w:r>
        <w:rPr>
          <w:lang w:val="it-IT"/>
        </w:rPr>
        <w:t>Question</w:t>
      </w:r>
      <w:bookmarkEnd w:id="54"/>
    </w:p>
    <w:p w14:paraId="7EA45F21" w14:textId="77777777" w:rsidR="00FB4472" w:rsidRDefault="00FB4472">
      <w:pPr>
        <w:pStyle w:val="Body"/>
      </w:pPr>
    </w:p>
    <w:p w14:paraId="02E263D0" w14:textId="77777777" w:rsidR="00FB4472" w:rsidRDefault="00123F8F">
      <w:pPr>
        <w:pStyle w:val="Heading3"/>
      </w:pPr>
      <w:bookmarkStart w:id="55" w:name="_Toc35631471"/>
      <w:r>
        <w:t>Notes/Comments About MongoDB Query/Co</w:t>
      </w:r>
      <w:r w:rsidR="00427847">
        <w:t>de and Results (Include # of Document</w:t>
      </w:r>
      <w:r>
        <w:t>s in Result)</w:t>
      </w:r>
      <w:bookmarkEnd w:id="55"/>
    </w:p>
    <w:p w14:paraId="421BC88D" w14:textId="77777777" w:rsidR="00FB4472" w:rsidRDefault="00FB4472">
      <w:pPr>
        <w:pStyle w:val="Body"/>
      </w:pPr>
    </w:p>
    <w:p w14:paraId="3EE9A696" w14:textId="77777777" w:rsidR="00FB4472" w:rsidRDefault="00123F8F">
      <w:pPr>
        <w:pStyle w:val="Heading3"/>
      </w:pPr>
      <w:bookmarkStart w:id="56" w:name="_Toc35631472"/>
      <w:r>
        <w:rPr>
          <w:lang w:val="de-DE"/>
        </w:rPr>
        <w:t>Translation</w:t>
      </w:r>
      <w:bookmarkEnd w:id="56"/>
    </w:p>
    <w:p w14:paraId="24A89F69" w14:textId="77777777" w:rsidR="00FB4472" w:rsidRDefault="00FB4472">
      <w:pPr>
        <w:pStyle w:val="Body"/>
      </w:pPr>
    </w:p>
    <w:p w14:paraId="73F84D97" w14:textId="77777777" w:rsidR="00FB4472" w:rsidRDefault="00123F8F">
      <w:pPr>
        <w:pStyle w:val="Heading3"/>
      </w:pPr>
      <w:bookmarkStart w:id="57" w:name="_Toc35631473"/>
      <w:r>
        <w:t>Screen Shot of MongoDB Query/Code and Results</w:t>
      </w:r>
      <w:bookmarkEnd w:id="57"/>
    </w:p>
    <w:p w14:paraId="17C5A0E1" w14:textId="77777777" w:rsidR="00FB4472" w:rsidRDefault="00123F8F">
      <w:pPr>
        <w:pStyle w:val="Body"/>
      </w:pPr>
      <w:r>
        <w:br w:type="page"/>
      </w:r>
    </w:p>
    <w:p w14:paraId="13B99781" w14:textId="77777777" w:rsidR="00FB4472" w:rsidRDefault="00E53EAA">
      <w:pPr>
        <w:pStyle w:val="Heading2"/>
      </w:pPr>
      <w:bookmarkStart w:id="58" w:name="_Toc35631474"/>
      <w:r>
        <w:rPr>
          <w:lang w:val="es-ES_tradnl"/>
        </w:rPr>
        <w:lastRenderedPageBreak/>
        <w:t xml:space="preserve">Mongo </w:t>
      </w:r>
      <w:proofErr w:type="spellStart"/>
      <w:r w:rsidR="00123F8F">
        <w:rPr>
          <w:lang w:val="es-ES_tradnl"/>
        </w:rPr>
        <w:t>Query</w:t>
      </w:r>
      <w:proofErr w:type="spellEnd"/>
      <w:r w:rsidR="00123F8F">
        <w:rPr>
          <w:lang w:val="es-ES_tradnl"/>
        </w:rPr>
        <w:t xml:space="preserve"> 3</w:t>
      </w:r>
      <w:bookmarkEnd w:id="58"/>
    </w:p>
    <w:p w14:paraId="51F5F971" w14:textId="77777777" w:rsidR="00FB4472" w:rsidRDefault="00123F8F">
      <w:pPr>
        <w:pStyle w:val="Heading3"/>
      </w:pPr>
      <w:bookmarkStart w:id="59" w:name="_Toc35631475"/>
      <w:r>
        <w:rPr>
          <w:lang w:val="it-IT"/>
        </w:rPr>
        <w:t>Question</w:t>
      </w:r>
      <w:bookmarkEnd w:id="59"/>
    </w:p>
    <w:p w14:paraId="646F4C20" w14:textId="77777777" w:rsidR="00FB4472" w:rsidRDefault="00FB4472">
      <w:pPr>
        <w:pStyle w:val="Body"/>
      </w:pPr>
    </w:p>
    <w:p w14:paraId="1CC84CEE" w14:textId="77777777" w:rsidR="00FB4472" w:rsidRDefault="00123F8F">
      <w:pPr>
        <w:pStyle w:val="Heading3"/>
      </w:pPr>
      <w:bookmarkStart w:id="60" w:name="_Toc35631476"/>
      <w:r>
        <w:t>Notes/Comments About MongoDB Query/Co</w:t>
      </w:r>
      <w:r w:rsidR="00427847">
        <w:t>de and Results (Include # of Document</w:t>
      </w:r>
      <w:r>
        <w:t>s in Result)</w:t>
      </w:r>
      <w:bookmarkEnd w:id="60"/>
    </w:p>
    <w:p w14:paraId="4B3C101D" w14:textId="77777777" w:rsidR="00FB4472" w:rsidRDefault="00FB4472">
      <w:pPr>
        <w:pStyle w:val="Body"/>
      </w:pPr>
    </w:p>
    <w:p w14:paraId="5A431794" w14:textId="77777777" w:rsidR="00FB4472" w:rsidRDefault="00123F8F">
      <w:pPr>
        <w:pStyle w:val="Heading3"/>
      </w:pPr>
      <w:bookmarkStart w:id="61" w:name="_Toc35631477"/>
      <w:r>
        <w:rPr>
          <w:lang w:val="de-DE"/>
        </w:rPr>
        <w:t>Translation</w:t>
      </w:r>
      <w:bookmarkEnd w:id="61"/>
    </w:p>
    <w:p w14:paraId="5AEC69F2" w14:textId="77777777" w:rsidR="00FB4472" w:rsidRDefault="00FB4472">
      <w:pPr>
        <w:pStyle w:val="Body"/>
      </w:pPr>
    </w:p>
    <w:p w14:paraId="3AA9594F" w14:textId="77777777" w:rsidR="00FB4472" w:rsidRDefault="00123F8F">
      <w:pPr>
        <w:pStyle w:val="Heading3"/>
      </w:pPr>
      <w:bookmarkStart w:id="62" w:name="_Toc35631478"/>
      <w:r>
        <w:t>Screen Shot of MongoDB Query/Code and Results</w:t>
      </w:r>
      <w:bookmarkEnd w:id="62"/>
    </w:p>
    <w:p w14:paraId="0DD3F0DD" w14:textId="77777777" w:rsidR="00FB4472" w:rsidRDefault="00FB4472" w:rsidP="00E53EAA">
      <w:pPr>
        <w:pStyle w:val="Body"/>
      </w:pPr>
    </w:p>
    <w:sectPr w:rsidR="00FB4472"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4" w:author="Jagtap, Himanshu Shravankumar" w:date="2020-04-17T21:48:00Z" w:initials="JHS">
    <w:p w14:paraId="3DF2D8AE" w14:textId="19B4565D" w:rsidR="003069AE" w:rsidRDefault="003069AE">
      <w:pPr>
        <w:pStyle w:val="CommentText"/>
      </w:pPr>
      <w:r>
        <w:rPr>
          <w:rStyle w:val="CommentReference"/>
        </w:rPr>
        <w:annotationRef/>
      </w:r>
      <w:r>
        <w:t xml:space="preserve">Hence, we have not added Over 18 </w:t>
      </w:r>
      <w:proofErr w:type="gramStart"/>
      <w:r>
        <w:t>column</w:t>
      </w:r>
      <w:proofErr w:type="gramEnd"/>
      <w:r>
        <w:t xml:space="preserve"> to our databas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DF2D8A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44A2A4" w16cex:dateUtc="2020-04-18T02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DF2D8AE" w16cid:durableId="2244A2A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A18745" w14:textId="77777777" w:rsidR="00231693" w:rsidRDefault="00231693">
      <w:r>
        <w:separator/>
      </w:r>
    </w:p>
  </w:endnote>
  <w:endnote w:type="continuationSeparator" w:id="0">
    <w:p w14:paraId="6070200A" w14:textId="77777777" w:rsidR="00231693" w:rsidRDefault="00231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00190113"/>
      <w:docPartObj>
        <w:docPartGallery w:val="Page Numbers (Bottom of Page)"/>
        <w:docPartUnique/>
      </w:docPartObj>
    </w:sdtPr>
    <w:sdtContent>
      <w:p w14:paraId="5C6284F0" w14:textId="7B2A7462" w:rsidR="00EA2C6A" w:rsidRDefault="00EA2C6A" w:rsidP="003155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F84456" w14:textId="77777777" w:rsidR="00EA2C6A" w:rsidRDefault="00EA2C6A" w:rsidP="00EA2C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659566554"/>
      <w:docPartObj>
        <w:docPartGallery w:val="Page Numbers (Bottom of Page)"/>
        <w:docPartUnique/>
      </w:docPartObj>
    </w:sdtPr>
    <w:sdtContent>
      <w:p w14:paraId="52AE3386" w14:textId="60EC8ED4" w:rsidR="00EA2C6A" w:rsidRDefault="00EA2C6A" w:rsidP="003155D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5</w:t>
        </w:r>
        <w:r>
          <w:rPr>
            <w:rStyle w:val="PageNumber"/>
          </w:rPr>
          <w:fldChar w:fldCharType="end"/>
        </w:r>
      </w:p>
    </w:sdtContent>
  </w:sdt>
  <w:p w14:paraId="4FE23A28" w14:textId="77777777" w:rsidR="003069AE" w:rsidRDefault="003069AE" w:rsidP="00EA2C6A">
    <w:pPr>
      <w:pStyle w:val="Header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192C7" w14:textId="77777777" w:rsidR="003069AE" w:rsidRDefault="003069AE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0B7836" w14:textId="77777777" w:rsidR="00231693" w:rsidRDefault="00231693">
      <w:r>
        <w:separator/>
      </w:r>
    </w:p>
  </w:footnote>
  <w:footnote w:type="continuationSeparator" w:id="0">
    <w:p w14:paraId="5778266B" w14:textId="77777777" w:rsidR="00231693" w:rsidRDefault="002316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4C1D86" w14:textId="77777777" w:rsidR="003069AE" w:rsidRDefault="003069AE">
    <w:pPr>
      <w:pStyle w:val="HeaderFoo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C005F8" w14:textId="77777777" w:rsidR="003069AE" w:rsidRDefault="003069AE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86986"/>
    <w:multiLevelType w:val="hybridMultilevel"/>
    <w:tmpl w:val="0B7AA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95E"/>
    <w:multiLevelType w:val="multilevel"/>
    <w:tmpl w:val="548E3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2122655"/>
    <w:multiLevelType w:val="hybridMultilevel"/>
    <w:tmpl w:val="834C6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D9129F"/>
    <w:multiLevelType w:val="hybridMultilevel"/>
    <w:tmpl w:val="F5627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DA9698">
      <w:numFmt w:val="bullet"/>
      <w:lvlText w:val="-"/>
      <w:lvlJc w:val="left"/>
      <w:pPr>
        <w:ind w:left="1440" w:hanging="360"/>
      </w:pPr>
      <w:rPr>
        <w:rFonts w:ascii="Times New Roman" w:eastAsia="Arial Unicode MS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3D72D4"/>
    <w:multiLevelType w:val="hybridMultilevel"/>
    <w:tmpl w:val="E6B2E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agtap, Himanshu Shravankumar">
    <w15:presenceInfo w15:providerId="AD" w15:userId="S::hsj190001@utdallas.edu::02f460e9-7cdf-4871-bb4f-0b207d0d13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9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QwsTCzNDGwNDdR0lEKTi0uzszPAykwqgUArzxu8CwAAAA="/>
  </w:docVars>
  <w:rsids>
    <w:rsidRoot w:val="00FB4472"/>
    <w:rsid w:val="00046B26"/>
    <w:rsid w:val="00080EC9"/>
    <w:rsid w:val="00095633"/>
    <w:rsid w:val="000A3883"/>
    <w:rsid w:val="000D5961"/>
    <w:rsid w:val="00102F30"/>
    <w:rsid w:val="00123F8F"/>
    <w:rsid w:val="00170DB9"/>
    <w:rsid w:val="00172D0E"/>
    <w:rsid w:val="002244A3"/>
    <w:rsid w:val="00231693"/>
    <w:rsid w:val="002D7054"/>
    <w:rsid w:val="003069AE"/>
    <w:rsid w:val="00427847"/>
    <w:rsid w:val="00453060"/>
    <w:rsid w:val="00534156"/>
    <w:rsid w:val="00573AE7"/>
    <w:rsid w:val="00610A4C"/>
    <w:rsid w:val="00637980"/>
    <w:rsid w:val="006B5241"/>
    <w:rsid w:val="006F242B"/>
    <w:rsid w:val="00702795"/>
    <w:rsid w:val="007049EB"/>
    <w:rsid w:val="008303FA"/>
    <w:rsid w:val="00887900"/>
    <w:rsid w:val="008B19C2"/>
    <w:rsid w:val="009A4B9A"/>
    <w:rsid w:val="009B10E5"/>
    <w:rsid w:val="00A56D3F"/>
    <w:rsid w:val="00A673E6"/>
    <w:rsid w:val="00AA6A77"/>
    <w:rsid w:val="00AE737D"/>
    <w:rsid w:val="00B70039"/>
    <w:rsid w:val="00D47AEA"/>
    <w:rsid w:val="00D71D23"/>
    <w:rsid w:val="00E53EAA"/>
    <w:rsid w:val="00E67B58"/>
    <w:rsid w:val="00EA2C6A"/>
    <w:rsid w:val="00EC26F5"/>
    <w:rsid w:val="00EE3D0D"/>
    <w:rsid w:val="00F028E6"/>
    <w:rsid w:val="00FB4472"/>
    <w:rsid w:val="00FF5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C1321"/>
  <w15:docId w15:val="{F0A5B73E-C04E-44D8-B28C-A0ECAA0F70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47AEA"/>
    <w:rPr>
      <w:rFonts w:ascii="Calibri" w:hAnsi="Calibri"/>
      <w:sz w:val="24"/>
      <w:szCs w:val="24"/>
    </w:rPr>
  </w:style>
  <w:style w:type="paragraph" w:styleId="Heading2">
    <w:name w:val="heading 2"/>
    <w:next w:val="Body"/>
    <w:pPr>
      <w:keepNext/>
      <w:keepLines/>
      <w:spacing w:before="40" w:line="259" w:lineRule="auto"/>
      <w:outlineLvl w:val="1"/>
    </w:pPr>
    <w:rPr>
      <w:rFonts w:ascii="Calibri Light" w:eastAsia="Calibri Light" w:hAnsi="Calibri Light" w:cs="Calibri Light"/>
      <w:color w:val="2E74B5"/>
      <w:sz w:val="26"/>
      <w:szCs w:val="26"/>
      <w:u w:color="2E74B5"/>
    </w:rPr>
  </w:style>
  <w:style w:type="paragraph" w:styleId="Heading3">
    <w:name w:val="heading 3"/>
    <w:next w:val="Body"/>
    <w:pPr>
      <w:keepNext/>
      <w:keepLines/>
      <w:spacing w:before="40" w:line="259" w:lineRule="auto"/>
      <w:outlineLvl w:val="2"/>
    </w:pPr>
    <w:rPr>
      <w:rFonts w:ascii="Calibri Light" w:eastAsia="Calibri Light" w:hAnsi="Calibri Light" w:cs="Calibri Light"/>
      <w:color w:val="1F4D78"/>
      <w:sz w:val="24"/>
      <w:szCs w:val="24"/>
      <w:u w:color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NoSpacing">
    <w:name w:val="No Spacing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TOCHeading">
    <w:name w:val="TOC Heading"/>
    <w:next w:val="Body"/>
    <w:pPr>
      <w:keepNext/>
      <w:keepLines/>
      <w:spacing w:before="240" w:line="259" w:lineRule="auto"/>
    </w:pPr>
    <w:rPr>
      <w:rFonts w:ascii="Calibri Light" w:eastAsia="Calibri Light" w:hAnsi="Calibri Light" w:cs="Calibri Light"/>
      <w:color w:val="2E74B5"/>
      <w:sz w:val="32"/>
      <w:szCs w:val="32"/>
      <w:u w:color="2E74B5"/>
    </w:rPr>
  </w:style>
  <w:style w:type="paragraph" w:styleId="TOC1">
    <w:name w:val="toc 1"/>
    <w:uiPriority w:val="39"/>
    <w:pPr>
      <w:tabs>
        <w:tab w:val="right" w:leader="dot" w:pos="9340"/>
      </w:tabs>
      <w:spacing w:after="10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ing">
    <w:name w:val="Heading"/>
    <w:next w:val="Body"/>
    <w:pPr>
      <w:keepNext/>
      <w:keepLines/>
      <w:spacing w:before="240" w:line="259" w:lineRule="auto"/>
      <w:outlineLvl w:val="0"/>
    </w:pPr>
    <w:rPr>
      <w:rFonts w:ascii="Calibri Light" w:eastAsia="Calibri Light" w:hAnsi="Calibri Light" w:cs="Calibri Light"/>
      <w:color w:val="2E74B5"/>
      <w:sz w:val="32"/>
      <w:szCs w:val="32"/>
      <w:u w:color="2E74B5"/>
    </w:rPr>
  </w:style>
  <w:style w:type="paragraph" w:styleId="TOC2">
    <w:name w:val="toc 2"/>
    <w:uiPriority w:val="39"/>
    <w:pPr>
      <w:tabs>
        <w:tab w:val="right" w:leader="dot" w:pos="9340"/>
      </w:tabs>
      <w:spacing w:after="100" w:line="259" w:lineRule="auto"/>
      <w:ind w:left="2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TOC3">
    <w:name w:val="toc 3"/>
    <w:uiPriority w:val="39"/>
    <w:pPr>
      <w:tabs>
        <w:tab w:val="right" w:leader="dot" w:pos="9340"/>
      </w:tabs>
      <w:spacing w:after="100" w:line="259" w:lineRule="auto"/>
      <w:ind w:left="44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Strong">
    <w:name w:val="Strong"/>
    <w:basedOn w:val="DefaultParagraphFont"/>
    <w:uiPriority w:val="22"/>
    <w:qFormat/>
    <w:rsid w:val="009A4B9A"/>
    <w:rPr>
      <w:b/>
      <w:bCs/>
    </w:rPr>
  </w:style>
  <w:style w:type="paragraph" w:styleId="ListParagraph">
    <w:name w:val="List Paragraph"/>
    <w:basedOn w:val="Normal"/>
    <w:uiPriority w:val="34"/>
    <w:qFormat/>
    <w:rsid w:val="00D47AE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left="720"/>
      <w:contextualSpacing/>
    </w:pPr>
    <w:rPr>
      <w:rFonts w:eastAsiaTheme="minorHAnsi" w:cstheme="minorBidi"/>
      <w:bdr w:val="none" w:sz="0" w:space="0" w:color="auto"/>
    </w:rPr>
  </w:style>
  <w:style w:type="paragraph" w:styleId="NormalWeb">
    <w:name w:val="Normal (Web)"/>
    <w:basedOn w:val="Normal"/>
    <w:uiPriority w:val="99"/>
    <w:semiHidden/>
    <w:unhideWhenUsed/>
    <w:rsid w:val="00A673E6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F028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28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28E6"/>
    <w:rPr>
      <w:rFonts w:ascii="Calibri" w:hAnsi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28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28E6"/>
    <w:rPr>
      <w:rFonts w:ascii="Calibri" w:hAnsi="Calibri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28E6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28E6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A2C6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2C6A"/>
    <w:rPr>
      <w:rFonts w:ascii="Calibri" w:hAnsi="Calibri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EA2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824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microsoft.com/office/2011/relationships/people" Target="people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3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2.png"/><Relationship Id="rId28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0.png"/><Relationship Id="rId14" Type="http://schemas.openxmlformats.org/officeDocument/2006/relationships/image" Target="media/image2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footer" Target="footer2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59A3F0-AF66-F142-9A58-193F79A3E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6</Pages>
  <Words>1497</Words>
  <Characters>853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rayan, Ravishankar</dc:creator>
  <cp:lastModifiedBy>Jagtap, Himanshu Shravankumar</cp:lastModifiedBy>
  <cp:revision>7</cp:revision>
  <dcterms:created xsi:type="dcterms:W3CDTF">2020-04-18T02:47:00Z</dcterms:created>
  <dcterms:modified xsi:type="dcterms:W3CDTF">2020-04-18T04:40:00Z</dcterms:modified>
</cp:coreProperties>
</file>